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36F921" w14:textId="3383E82A" w:rsidR="00D45F57" w:rsidRPr="00377861" w:rsidRDefault="00BF092A" w:rsidP="00503836">
      <w:pPr>
        <w:rPr>
          <w:rFonts w:ascii="FS Emeric Core" w:hAnsi="FS Emeric Core"/>
          <w:b/>
          <w:bCs/>
          <w:color w:val="1F3864" w:themeColor="accent1" w:themeShade="80"/>
          <w:sz w:val="32"/>
          <w:szCs w:val="32"/>
        </w:rPr>
      </w:pPr>
      <w:r w:rsidRPr="00377861">
        <w:rPr>
          <w:rFonts w:ascii="FS Emeric Core" w:hAnsi="FS Emeric Core"/>
          <w:b/>
          <w:bCs/>
          <w:color w:val="1F3864" w:themeColor="accent1" w:themeShade="80"/>
          <w:sz w:val="32"/>
          <w:szCs w:val="32"/>
        </w:rPr>
        <w:t>INCIDENT/</w:t>
      </w:r>
      <w:r w:rsidR="00D45F57" w:rsidRPr="00377861">
        <w:rPr>
          <w:rFonts w:ascii="FS Emeric Core" w:hAnsi="FS Emeric Core"/>
          <w:b/>
          <w:bCs/>
          <w:color w:val="1F3864" w:themeColor="accent1" w:themeShade="80"/>
          <w:sz w:val="32"/>
          <w:szCs w:val="32"/>
        </w:rPr>
        <w:t>COMPLAINT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68"/>
        <w:gridCol w:w="5622"/>
      </w:tblGrid>
      <w:tr w:rsidR="00DA7825" w:rsidRPr="00250795" w14:paraId="544A89A0" w14:textId="77777777" w:rsidTr="00377861">
        <w:trPr>
          <w:trHeight w:val="490"/>
        </w:trPr>
        <w:tc>
          <w:tcPr>
            <w:tcW w:w="4868" w:type="dxa"/>
            <w:vMerge w:val="restart"/>
            <w:tcBorders>
              <w:top w:val="nil"/>
              <w:left w:val="nil"/>
              <w:right w:val="nil"/>
            </w:tcBorders>
          </w:tcPr>
          <w:p w14:paraId="75CC366A" w14:textId="77777777" w:rsidR="00DA7825" w:rsidRDefault="00DA7825" w:rsidP="0008160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  <w:r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Name:</w:t>
            </w:r>
          </w:p>
          <w:p w14:paraId="2C19D268" w14:textId="02677D33" w:rsidR="00DA7825" w:rsidRPr="009B2134" w:rsidRDefault="00DA7825" w:rsidP="0008160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color w:val="1F3864" w:themeColor="accent1" w:themeShade="80"/>
                <w:lang w:val="en-US" w:eastAsia="zh-TW"/>
              </w:rPr>
            </w:pPr>
          </w:p>
        </w:tc>
        <w:tc>
          <w:tcPr>
            <w:tcW w:w="562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CD8CD58" w14:textId="3F695B96" w:rsidR="00DA7825" w:rsidRPr="009B2134" w:rsidRDefault="00DA7825" w:rsidP="0008160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color w:val="1F3864" w:themeColor="accent1" w:themeShade="80"/>
                <w:lang w:val="en-US" w:eastAsia="zh-TW"/>
              </w:rPr>
            </w:pPr>
            <w:r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Date</w:t>
            </w:r>
            <w:r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:</w:t>
            </w:r>
            <w:r w:rsidR="009B2134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 </w:t>
            </w:r>
          </w:p>
        </w:tc>
      </w:tr>
      <w:tr w:rsidR="00DA7825" w:rsidRPr="00250795" w14:paraId="3BA8B9C7" w14:textId="77777777" w:rsidTr="00377861">
        <w:trPr>
          <w:trHeight w:val="412"/>
        </w:trPr>
        <w:tc>
          <w:tcPr>
            <w:tcW w:w="4868" w:type="dxa"/>
            <w:vMerge/>
            <w:tcBorders>
              <w:left w:val="nil"/>
              <w:bottom w:val="single" w:sz="12" w:space="0" w:color="auto"/>
              <w:right w:val="nil"/>
            </w:tcBorders>
          </w:tcPr>
          <w:p w14:paraId="7EEBCE56" w14:textId="77777777" w:rsidR="00DA7825" w:rsidRPr="00250795" w:rsidRDefault="00DA7825" w:rsidP="0008160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</w:p>
        </w:tc>
        <w:tc>
          <w:tcPr>
            <w:tcW w:w="562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3757BADE" w14:textId="2BCF185F" w:rsidR="00DA7825" w:rsidRPr="00250795" w:rsidRDefault="00DA7825" w:rsidP="00DA7825">
            <w:pPr>
              <w:pStyle w:val="NormalWeb"/>
              <w:spacing w:before="0" w:after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  <w:r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Time:</w:t>
            </w:r>
            <w:r w:rsidR="009B2134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  </w:t>
            </w:r>
          </w:p>
        </w:tc>
      </w:tr>
      <w:tr w:rsidR="0076534D" w:rsidRPr="00250795" w14:paraId="104B0857" w14:textId="77777777" w:rsidTr="000E7568">
        <w:tc>
          <w:tcPr>
            <w:tcW w:w="486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7F96FC1" w14:textId="77777777" w:rsidR="00250795" w:rsidRDefault="0076534D" w:rsidP="0008160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  <w:r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Postal Address:</w:t>
            </w:r>
          </w:p>
          <w:p w14:paraId="297AE264" w14:textId="77777777" w:rsidR="00503836" w:rsidRDefault="00503836" w:rsidP="0008160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</w:p>
          <w:p w14:paraId="33F1FC71" w14:textId="474126D0" w:rsidR="00503836" w:rsidRPr="00250795" w:rsidRDefault="00503836" w:rsidP="0008160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</w:p>
        </w:tc>
        <w:tc>
          <w:tcPr>
            <w:tcW w:w="562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79334DE0" w14:textId="77777777" w:rsidR="0076534D" w:rsidRDefault="0076534D" w:rsidP="0008160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  <w:r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Phone:</w:t>
            </w:r>
          </w:p>
          <w:p w14:paraId="5EB19896" w14:textId="42E6B7F3" w:rsidR="00503836" w:rsidRPr="009B2134" w:rsidRDefault="00503836" w:rsidP="0008160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color w:val="1F3864" w:themeColor="accent1" w:themeShade="80"/>
                <w:lang w:val="en-US" w:eastAsia="zh-TW"/>
              </w:rPr>
            </w:pPr>
          </w:p>
          <w:p w14:paraId="0ABD03E4" w14:textId="403F7D2A" w:rsidR="00503836" w:rsidRPr="00250795" w:rsidRDefault="00503836" w:rsidP="0008160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</w:p>
        </w:tc>
      </w:tr>
      <w:tr w:rsidR="0023247C" w:rsidRPr="00250795" w14:paraId="0430AAE6" w14:textId="77777777" w:rsidTr="000E7568">
        <w:trPr>
          <w:trHeight w:val="617"/>
        </w:trPr>
        <w:tc>
          <w:tcPr>
            <w:tcW w:w="486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154E7C33" w14:textId="77777777" w:rsidR="0023247C" w:rsidRDefault="0023247C" w:rsidP="0008160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  <w:r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Email:</w:t>
            </w:r>
          </w:p>
          <w:p w14:paraId="1AC619F7" w14:textId="282BAB0A" w:rsidR="00903C07" w:rsidRPr="009B2134" w:rsidRDefault="00903C07" w:rsidP="0008160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color w:val="1F3864" w:themeColor="accent1" w:themeShade="80"/>
                <w:lang w:val="en-US" w:eastAsia="zh-TW"/>
              </w:rPr>
            </w:pPr>
          </w:p>
        </w:tc>
        <w:tc>
          <w:tcPr>
            <w:tcW w:w="562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3CF72E2F" w14:textId="02D2F776" w:rsidR="0023247C" w:rsidRDefault="002F0F1D" w:rsidP="0008160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  <w:r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PYWF</w:t>
            </w:r>
            <w:r w:rsidR="0023247C"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 Representative:</w:t>
            </w:r>
          </w:p>
          <w:p w14:paraId="030C2694" w14:textId="7536135C" w:rsidR="0023247C" w:rsidRPr="009B2134" w:rsidRDefault="002F0F1D" w:rsidP="0008160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color w:val="1F3864" w:themeColor="accent1" w:themeShade="80"/>
                <w:lang w:val="en-US" w:eastAsia="zh-TW"/>
              </w:rPr>
            </w:pPr>
            <w:r>
              <w:rPr>
                <w:rFonts w:ascii="FS Emeric Core" w:hAnsi="FS Emeric Core" w:cs="Arial"/>
                <w:color w:val="1F3864" w:themeColor="accent1" w:themeShade="80"/>
                <w:lang w:val="en-US" w:eastAsia="zh-TW"/>
              </w:rPr>
              <w:t>Supragya Sharma</w:t>
            </w:r>
          </w:p>
        </w:tc>
      </w:tr>
      <w:tr w:rsidR="00903C07" w:rsidRPr="00250795" w14:paraId="0245D717" w14:textId="77777777" w:rsidTr="000E7568">
        <w:trPr>
          <w:trHeight w:val="293"/>
        </w:trPr>
        <w:tc>
          <w:tcPr>
            <w:tcW w:w="4868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38E37C9E" w14:textId="7C1A97B3" w:rsidR="00903C07" w:rsidRPr="00250795" w:rsidRDefault="00903C07" w:rsidP="0008160D">
            <w:pPr>
              <w:pStyle w:val="NormalWeb"/>
              <w:spacing w:before="0" w:after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  <w:r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Please tick preferred contact method</w:t>
            </w:r>
          </w:p>
        </w:tc>
        <w:tc>
          <w:tcPr>
            <w:tcW w:w="5622" w:type="dxa"/>
            <w:vMerge w:val="restart"/>
            <w:tcBorders>
              <w:top w:val="single" w:sz="12" w:space="0" w:color="auto"/>
              <w:left w:val="nil"/>
              <w:right w:val="nil"/>
            </w:tcBorders>
          </w:tcPr>
          <w:p w14:paraId="5B787B42" w14:textId="77777777" w:rsidR="00903C07" w:rsidRDefault="00903C07" w:rsidP="0008160D">
            <w:pPr>
              <w:pStyle w:val="NormalWeb"/>
              <w:spacing w:before="0" w:after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  <w:r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Complaint Receipt Number:</w:t>
            </w:r>
          </w:p>
          <w:p w14:paraId="0A308408" w14:textId="412E4D16" w:rsidR="009B2134" w:rsidRPr="009B2134" w:rsidRDefault="009B2134" w:rsidP="0008160D">
            <w:pPr>
              <w:pStyle w:val="NormalWeb"/>
              <w:spacing w:before="0" w:after="0"/>
              <w:rPr>
                <w:rFonts w:ascii="FS Emeric Core" w:hAnsi="FS Emeric Core" w:cs="Arial"/>
                <w:color w:val="1F3864" w:themeColor="accent1" w:themeShade="80"/>
                <w:lang w:val="en-US" w:eastAsia="zh-TW"/>
              </w:rPr>
            </w:pPr>
          </w:p>
        </w:tc>
      </w:tr>
      <w:tr w:rsidR="00903C07" w:rsidRPr="00250795" w14:paraId="74623701" w14:textId="77777777" w:rsidTr="000E7568">
        <w:trPr>
          <w:trHeight w:val="490"/>
        </w:trPr>
        <w:tc>
          <w:tcPr>
            <w:tcW w:w="4868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DCABBE" w14:textId="319631D6" w:rsidR="00903C07" w:rsidRPr="00903C07" w:rsidRDefault="00504C2D" w:rsidP="0008160D">
            <w:pPr>
              <w:pStyle w:val="NormalWeb"/>
              <w:spacing w:before="0" w:after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  <w:r w:rsidRPr="00504C2D">
              <w:rPr>
                <w:rFonts w:ascii="Segoe UI Symbol" w:hAnsi="Segoe UI Symbol" w:cs="Segoe UI Symbol"/>
                <w:b/>
                <w:bCs/>
                <w:color w:val="1F3864" w:themeColor="accent1" w:themeShade="80"/>
                <w:sz w:val="36"/>
                <w:szCs w:val="36"/>
                <w:lang w:val="en-US" w:eastAsia="zh-TW"/>
              </w:rPr>
              <w:t>☐</w:t>
            </w:r>
            <w:r w:rsidR="00903C07" w:rsidRPr="00903C07">
              <w:rPr>
                <w:rFonts w:ascii="Calibri" w:hAnsi="Calibri" w:cs="Calibri"/>
                <w:b/>
                <w:bCs/>
                <w:color w:val="1F3864" w:themeColor="accent1" w:themeShade="80"/>
                <w:lang w:val="en-US" w:eastAsia="zh-TW"/>
              </w:rPr>
              <w:t xml:space="preserve"> E  </w:t>
            </w:r>
            <w:sdt>
              <w:sdtPr>
                <w:rPr>
                  <w:rFonts w:ascii="Calibri" w:hAnsi="Calibri" w:cs="Calibri"/>
                  <w:b/>
                  <w:bCs/>
                  <w:color w:val="1F3864" w:themeColor="accent1" w:themeShade="80"/>
                  <w:sz w:val="36"/>
                  <w:szCs w:val="36"/>
                  <w:lang w:val="en-US" w:eastAsia="zh-TW"/>
                </w:rPr>
                <w:id w:val="-22863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b/>
                    <w:bCs/>
                    <w:color w:val="1F3864" w:themeColor="accent1" w:themeShade="80"/>
                    <w:sz w:val="36"/>
                    <w:szCs w:val="36"/>
                    <w:lang w:val="en-US" w:eastAsia="zh-TW"/>
                  </w:rPr>
                  <w:t>☐</w:t>
                </w:r>
              </w:sdtContent>
            </w:sdt>
            <w:r w:rsidR="009B2134" w:rsidRPr="00903C07">
              <w:rPr>
                <w:rFonts w:ascii="Calibri" w:hAnsi="Calibri" w:cs="Calibri"/>
                <w:b/>
                <w:bCs/>
                <w:color w:val="1F3864" w:themeColor="accent1" w:themeShade="80"/>
                <w:lang w:val="en-US" w:eastAsia="zh-TW"/>
              </w:rPr>
              <w:t xml:space="preserve"> </w:t>
            </w:r>
            <w:r w:rsidR="00903C07" w:rsidRPr="00903C07">
              <w:rPr>
                <w:rFonts w:ascii="Calibri" w:hAnsi="Calibri" w:cs="Calibri"/>
                <w:b/>
                <w:bCs/>
                <w:color w:val="1F3864" w:themeColor="accent1" w:themeShade="80"/>
                <w:lang w:val="en-US" w:eastAsia="zh-TW"/>
              </w:rPr>
              <w:t xml:space="preserve">SMS  </w:t>
            </w:r>
            <w:sdt>
              <w:sdtPr>
                <w:rPr>
                  <w:rFonts w:ascii="Calibri" w:hAnsi="Calibri" w:cs="Calibri"/>
                  <w:b/>
                  <w:bCs/>
                  <w:color w:val="1F3864" w:themeColor="accent1" w:themeShade="80"/>
                  <w:sz w:val="36"/>
                  <w:szCs w:val="36"/>
                  <w:lang w:val="en-US" w:eastAsia="zh-TW"/>
                </w:rPr>
                <w:id w:val="586343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2134">
                  <w:rPr>
                    <w:rFonts w:ascii="MS Gothic" w:eastAsia="MS Gothic" w:hAnsi="MS Gothic" w:cs="Calibri" w:hint="eastAsia"/>
                    <w:b/>
                    <w:bCs/>
                    <w:color w:val="1F3864" w:themeColor="accent1" w:themeShade="80"/>
                    <w:sz w:val="36"/>
                    <w:szCs w:val="36"/>
                    <w:lang w:val="en-US" w:eastAsia="zh-TW"/>
                  </w:rPr>
                  <w:t>☐</w:t>
                </w:r>
              </w:sdtContent>
            </w:sdt>
            <w:r w:rsidR="00903C07" w:rsidRPr="00903C07">
              <w:rPr>
                <w:rFonts w:ascii="Calibri" w:hAnsi="Calibri" w:cs="Calibri"/>
                <w:b/>
                <w:bCs/>
                <w:color w:val="1F3864" w:themeColor="accent1" w:themeShade="80"/>
                <w:sz w:val="36"/>
                <w:szCs w:val="36"/>
                <w:lang w:val="en-US" w:eastAsia="zh-TW"/>
              </w:rPr>
              <w:t xml:space="preserve"> </w:t>
            </w:r>
            <w:r w:rsidR="00903C07" w:rsidRPr="00903C07">
              <w:rPr>
                <w:rFonts w:ascii="Calibri" w:hAnsi="Calibri" w:cs="Calibri"/>
                <w:b/>
                <w:bCs/>
                <w:color w:val="1F3864" w:themeColor="accent1" w:themeShade="80"/>
                <w:lang w:val="en-US" w:eastAsia="zh-TW"/>
              </w:rPr>
              <w:t xml:space="preserve">PH  </w:t>
            </w:r>
            <w:sdt>
              <w:sdtPr>
                <w:rPr>
                  <w:rFonts w:ascii="Calibri" w:hAnsi="Calibri" w:cs="Calibri"/>
                  <w:b/>
                  <w:bCs/>
                  <w:color w:val="1F3864" w:themeColor="accent1" w:themeShade="80"/>
                  <w:sz w:val="36"/>
                  <w:szCs w:val="36"/>
                  <w:lang w:val="en-US" w:eastAsia="zh-TW"/>
                </w:rPr>
                <w:id w:val="1286695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2134">
                  <w:rPr>
                    <w:rFonts w:ascii="MS Gothic" w:eastAsia="MS Gothic" w:hAnsi="MS Gothic" w:cs="Calibri" w:hint="eastAsia"/>
                    <w:b/>
                    <w:bCs/>
                    <w:color w:val="1F3864" w:themeColor="accent1" w:themeShade="80"/>
                    <w:sz w:val="36"/>
                    <w:szCs w:val="36"/>
                    <w:lang w:val="en-US" w:eastAsia="zh-TW"/>
                  </w:rPr>
                  <w:t>☐</w:t>
                </w:r>
              </w:sdtContent>
            </w:sdt>
            <w:r w:rsidR="009B2134" w:rsidRPr="00903C07">
              <w:rPr>
                <w:rFonts w:ascii="Calibri" w:hAnsi="Calibri" w:cs="Calibri"/>
                <w:b/>
                <w:bCs/>
                <w:color w:val="1F3864" w:themeColor="accent1" w:themeShade="80"/>
                <w:lang w:val="en-US" w:eastAsia="zh-TW"/>
              </w:rPr>
              <w:t xml:space="preserve"> </w:t>
            </w:r>
            <w:r w:rsidR="00903C07" w:rsidRPr="00903C07">
              <w:rPr>
                <w:rFonts w:ascii="Calibri" w:hAnsi="Calibri" w:cs="Calibri"/>
                <w:b/>
                <w:bCs/>
                <w:color w:val="1F3864" w:themeColor="accent1" w:themeShade="80"/>
                <w:lang w:val="en-US" w:eastAsia="zh-TW"/>
              </w:rPr>
              <w:t>Mail</w:t>
            </w:r>
          </w:p>
        </w:tc>
        <w:tc>
          <w:tcPr>
            <w:tcW w:w="5622" w:type="dxa"/>
            <w:vMerge/>
            <w:tcBorders>
              <w:left w:val="nil"/>
              <w:bottom w:val="single" w:sz="12" w:space="0" w:color="auto"/>
              <w:right w:val="nil"/>
            </w:tcBorders>
          </w:tcPr>
          <w:p w14:paraId="48B5754F" w14:textId="77777777" w:rsidR="00903C07" w:rsidRDefault="00903C07" w:rsidP="0008160D">
            <w:pPr>
              <w:pStyle w:val="NormalWeb"/>
              <w:spacing w:before="0" w:after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</w:p>
        </w:tc>
      </w:tr>
      <w:tr w:rsidR="000A032D" w:rsidRPr="00250795" w14:paraId="448652FD" w14:textId="77777777" w:rsidTr="00536844">
        <w:tc>
          <w:tcPr>
            <w:tcW w:w="10490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0C23627F" w14:textId="2E026472" w:rsidR="000A032D" w:rsidRDefault="0094643B" w:rsidP="00250795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  <w:r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Are you acting on behalf of the complainant?  </w:t>
            </w:r>
            <w:r w:rsidRPr="00504C2D">
              <w:rPr>
                <w:rFonts w:ascii="Segoe UI Symbol" w:hAnsi="Segoe UI Symbol" w:cs="Segoe UI Symbol"/>
                <w:b/>
                <w:bCs/>
                <w:color w:val="1F3864" w:themeColor="accent1" w:themeShade="80"/>
                <w:sz w:val="36"/>
                <w:szCs w:val="36"/>
                <w:lang w:val="en-US" w:eastAsia="zh-TW"/>
              </w:rPr>
              <w:t>☐</w:t>
            </w:r>
            <w:r w:rsidRPr="00903C07">
              <w:rPr>
                <w:rFonts w:ascii="Calibri" w:hAnsi="Calibri" w:cs="Calibri"/>
                <w:b/>
                <w:bCs/>
                <w:color w:val="1F3864" w:themeColor="accent1" w:themeShade="80"/>
                <w:lang w:val="en-US" w:eastAsia="zh-TW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color w:val="1F3864" w:themeColor="accent1" w:themeShade="80"/>
                <w:lang w:val="en-US" w:eastAsia="zh-TW"/>
              </w:rPr>
              <w:t>Y</w:t>
            </w:r>
            <w:r w:rsidRPr="00903C07">
              <w:rPr>
                <w:rFonts w:ascii="Calibri" w:hAnsi="Calibri" w:cs="Calibri"/>
                <w:b/>
                <w:bCs/>
                <w:color w:val="1F3864" w:themeColor="accent1" w:themeShade="80"/>
                <w:lang w:val="en-US" w:eastAsia="zh-TW"/>
              </w:rPr>
              <w:t xml:space="preserve">  </w:t>
            </w:r>
            <w:sdt>
              <w:sdtPr>
                <w:rPr>
                  <w:rFonts w:ascii="Calibri" w:hAnsi="Calibri" w:cs="Calibri"/>
                  <w:b/>
                  <w:bCs/>
                  <w:color w:val="1F3864" w:themeColor="accent1" w:themeShade="80"/>
                  <w:sz w:val="36"/>
                  <w:szCs w:val="36"/>
                  <w:lang w:val="en-US" w:eastAsia="zh-TW"/>
                </w:rPr>
                <w:id w:val="1987044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b/>
                    <w:bCs/>
                    <w:color w:val="1F3864" w:themeColor="accent1" w:themeShade="80"/>
                    <w:sz w:val="36"/>
                    <w:szCs w:val="36"/>
                    <w:lang w:val="en-US" w:eastAsia="zh-TW"/>
                  </w:rPr>
                  <w:t>☐</w:t>
                </w:r>
              </w:sdtContent>
            </w:sdt>
            <w:r w:rsidRPr="00903C07">
              <w:rPr>
                <w:rFonts w:ascii="Calibri" w:hAnsi="Calibri" w:cs="Calibri"/>
                <w:b/>
                <w:bCs/>
                <w:color w:val="1F3864" w:themeColor="accent1" w:themeShade="80"/>
                <w:lang w:val="en-US" w:eastAsia="zh-TW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color w:val="1F3864" w:themeColor="accent1" w:themeShade="80"/>
                <w:lang w:val="en-US" w:eastAsia="zh-TW"/>
              </w:rPr>
              <w:t>N</w:t>
            </w:r>
            <w:r w:rsidRPr="00903C07">
              <w:rPr>
                <w:rFonts w:ascii="Calibri" w:hAnsi="Calibri" w:cs="Calibri"/>
                <w:b/>
                <w:bCs/>
                <w:color w:val="1F3864" w:themeColor="accent1" w:themeShade="80"/>
                <w:lang w:val="en-US" w:eastAsia="zh-TW"/>
              </w:rPr>
              <w:t xml:space="preserve">  </w:t>
            </w:r>
          </w:p>
        </w:tc>
      </w:tr>
      <w:tr w:rsidR="000A032D" w:rsidRPr="00250795" w14:paraId="4AE6EF1A" w14:textId="77777777" w:rsidTr="00536844">
        <w:tc>
          <w:tcPr>
            <w:tcW w:w="10490" w:type="dxa"/>
            <w:gridSpan w:val="2"/>
            <w:tcBorders>
              <w:left w:val="nil"/>
              <w:bottom w:val="single" w:sz="18" w:space="0" w:color="auto"/>
              <w:right w:val="nil"/>
            </w:tcBorders>
            <w:vAlign w:val="bottom"/>
          </w:tcPr>
          <w:p w14:paraId="13CD6D4D" w14:textId="2D5BAFFC" w:rsidR="000A032D" w:rsidRDefault="0094643B" w:rsidP="000E7568">
            <w:pPr>
              <w:pStyle w:val="NormalWeb"/>
              <w:spacing w:before="120" w:beforeAutospacing="0" w:after="0" w:afterAutospacing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  <w:r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Relationship to the complainant:</w:t>
            </w:r>
          </w:p>
        </w:tc>
      </w:tr>
      <w:tr w:rsidR="0076534D" w:rsidRPr="00250795" w14:paraId="282FFF8D" w14:textId="77777777" w:rsidTr="00536844">
        <w:tc>
          <w:tcPr>
            <w:tcW w:w="10490" w:type="dxa"/>
            <w:gridSpan w:val="2"/>
            <w:tcBorders>
              <w:top w:val="single" w:sz="18" w:space="0" w:color="auto"/>
              <w:left w:val="nil"/>
              <w:bottom w:val="nil"/>
              <w:right w:val="nil"/>
            </w:tcBorders>
            <w:vAlign w:val="bottom"/>
          </w:tcPr>
          <w:p w14:paraId="43C6441E" w14:textId="5762AAD3" w:rsidR="0076534D" w:rsidRPr="00250795" w:rsidRDefault="003E25DF" w:rsidP="0025079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en-US" w:eastAsia="zh-TW"/>
              </w:rPr>
            </w:pPr>
            <w:r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Incident</w:t>
            </w:r>
            <w:r w:rsidR="0076534D"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 Type (please indicate the general type of </w:t>
            </w:r>
            <w:r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incident</w:t>
            </w:r>
            <w:r w:rsidR="006B6390"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,</w:t>
            </w:r>
            <w:r w:rsidR="0076534D"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 </w:t>
            </w:r>
            <w:proofErr w:type="gramStart"/>
            <w:r w:rsidR="0076534D"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e.g.</w:t>
            </w:r>
            <w:proofErr w:type="gramEnd"/>
            <w:r w:rsidR="0076534D"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 visual, traffic, TV</w:t>
            </w:r>
            <w:r w:rsidR="005B462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/radio</w:t>
            </w:r>
            <w:r w:rsidR="0076534D"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 </w:t>
            </w:r>
            <w:r w:rsidR="0023247C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i</w:t>
            </w:r>
            <w:r w:rsidR="0076534D"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nterference, </w:t>
            </w:r>
            <w:r w:rsidR="0023247C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f</w:t>
            </w:r>
            <w:r w:rsidR="0076534D"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arming </w:t>
            </w:r>
            <w:r w:rsidR="0023247C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i</w:t>
            </w:r>
            <w:r w:rsidR="0076534D"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nterference)</w:t>
            </w:r>
            <w:r w:rsidR="005B462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 For </w:t>
            </w:r>
            <w:r w:rsidR="0023247C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n</w:t>
            </w:r>
            <w:r w:rsidR="005B462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oise</w:t>
            </w:r>
            <w:r w:rsidR="0049092E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 </w:t>
            </w:r>
            <w:r w:rsidR="005B462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– please </w:t>
            </w:r>
            <w:r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complete</w:t>
            </w:r>
            <w:r w:rsidR="005B462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 the Noise Complaint Form</w:t>
            </w:r>
            <w:r w:rsidR="0076534D"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:</w:t>
            </w:r>
          </w:p>
        </w:tc>
      </w:tr>
      <w:tr w:rsidR="0076534D" w:rsidRPr="00250795" w14:paraId="3E904983" w14:textId="77777777" w:rsidTr="00377861">
        <w:tc>
          <w:tcPr>
            <w:tcW w:w="10490" w:type="dxa"/>
            <w:gridSpan w:val="2"/>
            <w:tcBorders>
              <w:top w:val="nil"/>
              <w:left w:val="nil"/>
              <w:right w:val="nil"/>
            </w:tcBorders>
          </w:tcPr>
          <w:p w14:paraId="447645AC" w14:textId="77777777" w:rsidR="0076534D" w:rsidRDefault="0076534D" w:rsidP="00504C2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2"/>
                <w:szCs w:val="22"/>
                <w:lang w:val="en-US" w:eastAsia="zh-TW"/>
              </w:rPr>
            </w:pPr>
          </w:p>
          <w:p w14:paraId="546B9718" w14:textId="3DE2E4F4" w:rsidR="00504C2D" w:rsidRPr="009B2134" w:rsidRDefault="00504C2D" w:rsidP="00504C2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2"/>
                <w:szCs w:val="22"/>
                <w:lang w:val="en-US" w:eastAsia="zh-TW"/>
              </w:rPr>
            </w:pPr>
          </w:p>
        </w:tc>
      </w:tr>
      <w:tr w:rsidR="0076534D" w:rsidRPr="00250795" w14:paraId="643AAF0E" w14:textId="77777777" w:rsidTr="00377861">
        <w:tc>
          <w:tcPr>
            <w:tcW w:w="10490" w:type="dxa"/>
            <w:gridSpan w:val="2"/>
            <w:tcBorders>
              <w:left w:val="nil"/>
              <w:right w:val="nil"/>
            </w:tcBorders>
          </w:tcPr>
          <w:p w14:paraId="617C3229" w14:textId="726D233B" w:rsidR="0076534D" w:rsidRPr="003E25DF" w:rsidRDefault="003E25DF" w:rsidP="0008160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  <w:r w:rsidRPr="003E25DF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Date and time of incident</w:t>
            </w:r>
            <w:r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:</w:t>
            </w:r>
          </w:p>
          <w:p w14:paraId="4060FF9B" w14:textId="085BB9F2" w:rsidR="0076534D" w:rsidRPr="009B2134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  <w:lang w:val="en-US" w:eastAsia="zh-TW"/>
              </w:rPr>
            </w:pPr>
          </w:p>
        </w:tc>
      </w:tr>
      <w:tr w:rsidR="003E25DF" w:rsidRPr="00250795" w14:paraId="55879ED1" w14:textId="77777777" w:rsidTr="00377861">
        <w:tc>
          <w:tcPr>
            <w:tcW w:w="10490" w:type="dxa"/>
            <w:gridSpan w:val="2"/>
            <w:tcBorders>
              <w:left w:val="nil"/>
              <w:right w:val="nil"/>
            </w:tcBorders>
          </w:tcPr>
          <w:p w14:paraId="348D3D49" w14:textId="77777777" w:rsidR="003E25DF" w:rsidRDefault="003E25DF" w:rsidP="0008160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</w:p>
          <w:p w14:paraId="37691641" w14:textId="4EE4A4A5" w:rsidR="003E25DF" w:rsidRPr="003E25DF" w:rsidRDefault="003E25DF" w:rsidP="0008160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</w:p>
        </w:tc>
      </w:tr>
      <w:tr w:rsidR="0076534D" w:rsidRPr="00250795" w14:paraId="4FD942DE" w14:textId="77777777" w:rsidTr="00377861">
        <w:tc>
          <w:tcPr>
            <w:tcW w:w="10490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vAlign w:val="bottom"/>
          </w:tcPr>
          <w:p w14:paraId="0288A973" w14:textId="66EF139D" w:rsidR="0076534D" w:rsidRPr="00250795" w:rsidRDefault="00BF092A" w:rsidP="0025079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en-US" w:eastAsia="zh-TW"/>
              </w:rPr>
            </w:pPr>
            <w:r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Incident</w:t>
            </w:r>
            <w:r w:rsidR="0076534D"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 Location</w:t>
            </w:r>
            <w:r w:rsidR="004148A8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 (Property Reference Number – if </w:t>
            </w:r>
            <w:r w:rsidR="0018693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applicable</w:t>
            </w:r>
            <w:r w:rsidR="004148A8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)</w:t>
            </w:r>
            <w:r w:rsidR="0076534D"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:</w:t>
            </w:r>
          </w:p>
        </w:tc>
      </w:tr>
      <w:tr w:rsidR="0076534D" w:rsidRPr="00250795" w14:paraId="2C5AD148" w14:textId="77777777" w:rsidTr="00377861">
        <w:tc>
          <w:tcPr>
            <w:tcW w:w="10490" w:type="dxa"/>
            <w:gridSpan w:val="2"/>
            <w:tcBorders>
              <w:top w:val="nil"/>
              <w:left w:val="nil"/>
              <w:right w:val="nil"/>
            </w:tcBorders>
          </w:tcPr>
          <w:p w14:paraId="54E6767F" w14:textId="77777777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  <w:p w14:paraId="5CE7314A" w14:textId="586279C6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</w:tc>
      </w:tr>
      <w:tr w:rsidR="0076534D" w:rsidRPr="00250795" w14:paraId="3EF60D97" w14:textId="77777777" w:rsidTr="00377861">
        <w:tc>
          <w:tcPr>
            <w:tcW w:w="10490" w:type="dxa"/>
            <w:gridSpan w:val="2"/>
            <w:tcBorders>
              <w:left w:val="nil"/>
              <w:right w:val="nil"/>
            </w:tcBorders>
          </w:tcPr>
          <w:p w14:paraId="0BBBCEC9" w14:textId="77777777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  <w:p w14:paraId="331B7220" w14:textId="285CD09D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</w:tc>
      </w:tr>
      <w:tr w:rsidR="0076534D" w:rsidRPr="00250795" w14:paraId="341AD320" w14:textId="77777777" w:rsidTr="00377861">
        <w:tc>
          <w:tcPr>
            <w:tcW w:w="10490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vAlign w:val="bottom"/>
          </w:tcPr>
          <w:p w14:paraId="4DB1ABDB" w14:textId="48BC7584" w:rsidR="0076534D" w:rsidRPr="00250795" w:rsidRDefault="000E12A7" w:rsidP="0025079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en-US" w:eastAsia="zh-TW"/>
              </w:rPr>
            </w:pPr>
            <w:r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Weather Conditions</w:t>
            </w:r>
            <w:r w:rsidR="003847C4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 and Operational Conditions</w:t>
            </w:r>
            <w:r w:rsidR="00F42E00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 (Temperature, wind direction and speed, general conditions</w:t>
            </w:r>
            <w:r w:rsidR="003847C4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, during operation or construction of the wind farm</w:t>
            </w:r>
            <w:r w:rsidR="00F42E00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)</w:t>
            </w:r>
            <w:r w:rsidR="0076534D"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:</w:t>
            </w:r>
          </w:p>
        </w:tc>
      </w:tr>
      <w:tr w:rsidR="0076534D" w:rsidRPr="00250795" w14:paraId="2E8C7491" w14:textId="77777777" w:rsidTr="00377861">
        <w:tc>
          <w:tcPr>
            <w:tcW w:w="10490" w:type="dxa"/>
            <w:gridSpan w:val="2"/>
            <w:tcBorders>
              <w:top w:val="nil"/>
              <w:left w:val="nil"/>
              <w:right w:val="nil"/>
            </w:tcBorders>
          </w:tcPr>
          <w:p w14:paraId="16CF4CAF" w14:textId="77777777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  <w:p w14:paraId="04222FB2" w14:textId="110563B8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</w:tc>
      </w:tr>
      <w:tr w:rsidR="0076534D" w:rsidRPr="00250795" w14:paraId="5E32640F" w14:textId="77777777" w:rsidTr="00377861">
        <w:tc>
          <w:tcPr>
            <w:tcW w:w="10490" w:type="dxa"/>
            <w:gridSpan w:val="2"/>
            <w:tcBorders>
              <w:left w:val="nil"/>
              <w:right w:val="nil"/>
            </w:tcBorders>
          </w:tcPr>
          <w:p w14:paraId="676207D7" w14:textId="77777777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  <w:p w14:paraId="5D609B4B" w14:textId="29BD89F3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</w:tc>
      </w:tr>
      <w:tr w:rsidR="0076534D" w:rsidRPr="00250795" w14:paraId="77C1C719" w14:textId="77777777" w:rsidTr="00377861">
        <w:tc>
          <w:tcPr>
            <w:tcW w:w="10490" w:type="dxa"/>
            <w:gridSpan w:val="2"/>
            <w:tcBorders>
              <w:left w:val="nil"/>
              <w:bottom w:val="single" w:sz="12" w:space="0" w:color="auto"/>
              <w:right w:val="nil"/>
            </w:tcBorders>
          </w:tcPr>
          <w:p w14:paraId="733DD349" w14:textId="0EA72B9F" w:rsidR="0076534D" w:rsidRDefault="00F42E00" w:rsidP="0008160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  <w:r w:rsidRPr="00F42E00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Source of weather conditions</w:t>
            </w:r>
            <w:r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 (Web page, </w:t>
            </w:r>
            <w:r w:rsidR="0064461D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P</w:t>
            </w:r>
            <w:r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ersonal weather station</w:t>
            </w:r>
            <w:r w:rsidR="0064461D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, Observation</w:t>
            </w:r>
            <w:r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)</w:t>
            </w:r>
          </w:p>
          <w:p w14:paraId="3E41372C" w14:textId="77777777" w:rsidR="00594411" w:rsidRPr="00F42E00" w:rsidRDefault="00594411" w:rsidP="0008160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</w:p>
          <w:p w14:paraId="4E358F28" w14:textId="36D3B7C5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</w:tc>
      </w:tr>
      <w:tr w:rsidR="0076534D" w:rsidRPr="00250795" w14:paraId="7955C9C5" w14:textId="77777777" w:rsidTr="00377861">
        <w:tc>
          <w:tcPr>
            <w:tcW w:w="10490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vAlign w:val="bottom"/>
          </w:tcPr>
          <w:p w14:paraId="5FFFF48E" w14:textId="77777777" w:rsidR="0076534D" w:rsidRPr="00250795" w:rsidRDefault="0076534D" w:rsidP="0025079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en-US" w:eastAsia="zh-TW"/>
              </w:rPr>
            </w:pPr>
            <w:r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Frequency of the Issue:</w:t>
            </w:r>
          </w:p>
        </w:tc>
      </w:tr>
      <w:tr w:rsidR="0076534D" w:rsidRPr="00250795" w14:paraId="5635061D" w14:textId="77777777" w:rsidTr="00377861">
        <w:tc>
          <w:tcPr>
            <w:tcW w:w="10490" w:type="dxa"/>
            <w:gridSpan w:val="2"/>
            <w:tcBorders>
              <w:top w:val="nil"/>
              <w:left w:val="nil"/>
              <w:right w:val="nil"/>
            </w:tcBorders>
          </w:tcPr>
          <w:p w14:paraId="0B1A84FF" w14:textId="77777777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  <w:p w14:paraId="6B2A70C4" w14:textId="25DF85BE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</w:tc>
      </w:tr>
      <w:tr w:rsidR="0076534D" w:rsidRPr="00250795" w14:paraId="4E5D02F5" w14:textId="77777777" w:rsidTr="00377861">
        <w:tc>
          <w:tcPr>
            <w:tcW w:w="10490" w:type="dxa"/>
            <w:gridSpan w:val="2"/>
            <w:tcBorders>
              <w:left w:val="nil"/>
              <w:right w:val="nil"/>
            </w:tcBorders>
          </w:tcPr>
          <w:p w14:paraId="5249F370" w14:textId="77777777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  <w:p w14:paraId="4B386A90" w14:textId="136CDC3E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</w:tc>
      </w:tr>
    </w:tbl>
    <w:p w14:paraId="3B50B52F" w14:textId="0006AADC" w:rsidR="00377861" w:rsidRDefault="00377861"/>
    <w:p w14:paraId="1926C956" w14:textId="77777777" w:rsidR="00377861" w:rsidRDefault="0037786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68"/>
        <w:gridCol w:w="5622"/>
      </w:tblGrid>
      <w:tr w:rsidR="0076534D" w:rsidRPr="00250795" w14:paraId="3EE73928" w14:textId="77777777" w:rsidTr="00377861">
        <w:tc>
          <w:tcPr>
            <w:tcW w:w="10490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vAlign w:val="bottom"/>
          </w:tcPr>
          <w:p w14:paraId="79940741" w14:textId="38B4A3E8" w:rsidR="0076534D" w:rsidRPr="00250795" w:rsidRDefault="0076534D" w:rsidP="0025079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en-US" w:eastAsia="zh-TW"/>
              </w:rPr>
            </w:pPr>
            <w:r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Source of the Issue</w:t>
            </w:r>
            <w:r w:rsidR="00377861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 (if known)</w:t>
            </w:r>
            <w:r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:</w:t>
            </w:r>
          </w:p>
        </w:tc>
      </w:tr>
      <w:tr w:rsidR="0076534D" w:rsidRPr="00250795" w14:paraId="5BA75290" w14:textId="77777777" w:rsidTr="00377861">
        <w:tc>
          <w:tcPr>
            <w:tcW w:w="10490" w:type="dxa"/>
            <w:gridSpan w:val="2"/>
            <w:tcBorders>
              <w:top w:val="nil"/>
              <w:left w:val="nil"/>
              <w:right w:val="nil"/>
            </w:tcBorders>
          </w:tcPr>
          <w:p w14:paraId="0EFF3911" w14:textId="77777777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  <w:p w14:paraId="478886C7" w14:textId="2DFE473A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</w:tc>
      </w:tr>
      <w:tr w:rsidR="0076534D" w:rsidRPr="00250795" w14:paraId="31039A30" w14:textId="77777777" w:rsidTr="00377861">
        <w:tc>
          <w:tcPr>
            <w:tcW w:w="10490" w:type="dxa"/>
            <w:gridSpan w:val="2"/>
            <w:tcBorders>
              <w:left w:val="nil"/>
              <w:bottom w:val="single" w:sz="12" w:space="0" w:color="auto"/>
              <w:right w:val="nil"/>
            </w:tcBorders>
          </w:tcPr>
          <w:p w14:paraId="2C164BEF" w14:textId="77777777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  <w:p w14:paraId="73C6E9C8" w14:textId="618E5316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</w:tc>
      </w:tr>
      <w:tr w:rsidR="0076534D" w:rsidRPr="00250795" w14:paraId="74E665B4" w14:textId="77777777" w:rsidTr="00377861">
        <w:tc>
          <w:tcPr>
            <w:tcW w:w="10490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vAlign w:val="bottom"/>
          </w:tcPr>
          <w:p w14:paraId="723EF914" w14:textId="5F2D1285" w:rsidR="0076534D" w:rsidRPr="00250795" w:rsidRDefault="0076534D" w:rsidP="0025079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en-US" w:eastAsia="zh-TW"/>
              </w:rPr>
            </w:pPr>
            <w:r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Full Description of the Issue</w:t>
            </w:r>
            <w:r w:rsidR="00305E6A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. How does this affect </w:t>
            </w:r>
            <w:proofErr w:type="gramStart"/>
            <w:r w:rsidR="00305E6A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you?</w:t>
            </w:r>
            <w:r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:</w:t>
            </w:r>
            <w:proofErr w:type="gramEnd"/>
          </w:p>
        </w:tc>
      </w:tr>
      <w:tr w:rsidR="0076534D" w:rsidRPr="00250795" w14:paraId="2420DA73" w14:textId="77777777" w:rsidTr="00377861">
        <w:tc>
          <w:tcPr>
            <w:tcW w:w="10490" w:type="dxa"/>
            <w:gridSpan w:val="2"/>
            <w:tcBorders>
              <w:top w:val="nil"/>
              <w:left w:val="nil"/>
              <w:right w:val="nil"/>
            </w:tcBorders>
          </w:tcPr>
          <w:p w14:paraId="3AAE2A6D" w14:textId="77777777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  <w:p w14:paraId="45D8AAE5" w14:textId="6E6BDA9A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</w:tc>
      </w:tr>
      <w:tr w:rsidR="0076534D" w:rsidRPr="00250795" w14:paraId="2F6EFB46" w14:textId="77777777" w:rsidTr="00377861">
        <w:tc>
          <w:tcPr>
            <w:tcW w:w="10490" w:type="dxa"/>
            <w:gridSpan w:val="2"/>
            <w:tcBorders>
              <w:left w:val="nil"/>
              <w:right w:val="nil"/>
            </w:tcBorders>
          </w:tcPr>
          <w:p w14:paraId="450B8309" w14:textId="77777777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  <w:p w14:paraId="1B693DA7" w14:textId="469E6167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</w:tc>
      </w:tr>
      <w:tr w:rsidR="0076534D" w:rsidRPr="00250795" w14:paraId="57C366B8" w14:textId="77777777" w:rsidTr="00377861">
        <w:tc>
          <w:tcPr>
            <w:tcW w:w="10490" w:type="dxa"/>
            <w:gridSpan w:val="2"/>
            <w:tcBorders>
              <w:left w:val="nil"/>
              <w:bottom w:val="single" w:sz="12" w:space="0" w:color="auto"/>
              <w:right w:val="nil"/>
            </w:tcBorders>
          </w:tcPr>
          <w:p w14:paraId="7D69E764" w14:textId="77777777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  <w:p w14:paraId="4FAA6A78" w14:textId="65AEC935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</w:tc>
      </w:tr>
      <w:tr w:rsidR="0076534D" w:rsidRPr="00250795" w14:paraId="3CAE87B9" w14:textId="77777777" w:rsidTr="00377861">
        <w:tc>
          <w:tcPr>
            <w:tcW w:w="10490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vAlign w:val="bottom"/>
          </w:tcPr>
          <w:p w14:paraId="7E48749C" w14:textId="4EF09446" w:rsidR="0076534D" w:rsidRPr="00250795" w:rsidRDefault="0076534D" w:rsidP="0025079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en-US" w:eastAsia="zh-TW"/>
              </w:rPr>
            </w:pPr>
            <w:r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Any Additional Information</w:t>
            </w:r>
            <w:r w:rsidR="003847C4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 (Please include your preferred outcome)</w:t>
            </w:r>
            <w:r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:</w:t>
            </w:r>
          </w:p>
        </w:tc>
      </w:tr>
      <w:tr w:rsidR="0076534D" w:rsidRPr="00250795" w14:paraId="348AD877" w14:textId="77777777" w:rsidTr="00377861">
        <w:tc>
          <w:tcPr>
            <w:tcW w:w="10490" w:type="dxa"/>
            <w:gridSpan w:val="2"/>
            <w:tcBorders>
              <w:top w:val="nil"/>
              <w:left w:val="nil"/>
              <w:right w:val="nil"/>
            </w:tcBorders>
          </w:tcPr>
          <w:p w14:paraId="1DFD4BCB" w14:textId="77777777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  <w:p w14:paraId="0E999236" w14:textId="62DEF22B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</w:tc>
      </w:tr>
      <w:tr w:rsidR="0076534D" w:rsidRPr="00250795" w14:paraId="6D7131CC" w14:textId="77777777" w:rsidTr="00377861">
        <w:tc>
          <w:tcPr>
            <w:tcW w:w="10490" w:type="dxa"/>
            <w:gridSpan w:val="2"/>
            <w:tcBorders>
              <w:left w:val="nil"/>
              <w:right w:val="nil"/>
            </w:tcBorders>
          </w:tcPr>
          <w:p w14:paraId="611CE7F0" w14:textId="77777777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  <w:p w14:paraId="4D9F2592" w14:textId="19515B01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</w:tc>
      </w:tr>
      <w:tr w:rsidR="0076534D" w:rsidRPr="00250795" w14:paraId="7AAECAF8" w14:textId="77777777" w:rsidTr="00377861">
        <w:tc>
          <w:tcPr>
            <w:tcW w:w="10490" w:type="dxa"/>
            <w:gridSpan w:val="2"/>
            <w:tcBorders>
              <w:left w:val="nil"/>
              <w:bottom w:val="single" w:sz="12" w:space="0" w:color="auto"/>
              <w:right w:val="nil"/>
            </w:tcBorders>
          </w:tcPr>
          <w:p w14:paraId="2D8A21FF" w14:textId="77777777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  <w:p w14:paraId="2A903E32" w14:textId="2CFAD355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</w:tc>
      </w:tr>
      <w:tr w:rsidR="0076534D" w:rsidRPr="00250795" w14:paraId="00E9886F" w14:textId="77777777" w:rsidTr="00377861">
        <w:tc>
          <w:tcPr>
            <w:tcW w:w="10490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vAlign w:val="bottom"/>
          </w:tcPr>
          <w:p w14:paraId="1EAD7EE3" w14:textId="77777777" w:rsidR="0076534D" w:rsidRPr="00250795" w:rsidRDefault="0076534D" w:rsidP="0025079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en-US" w:eastAsia="zh-TW"/>
              </w:rPr>
            </w:pPr>
            <w:r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Attached Documents:</w:t>
            </w:r>
          </w:p>
        </w:tc>
      </w:tr>
      <w:tr w:rsidR="0076534D" w:rsidRPr="00250795" w14:paraId="697444CA" w14:textId="77777777" w:rsidTr="00377861">
        <w:tc>
          <w:tcPr>
            <w:tcW w:w="10490" w:type="dxa"/>
            <w:gridSpan w:val="2"/>
            <w:tcBorders>
              <w:top w:val="nil"/>
              <w:left w:val="nil"/>
              <w:right w:val="nil"/>
            </w:tcBorders>
          </w:tcPr>
          <w:p w14:paraId="6972CECC" w14:textId="77777777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  <w:p w14:paraId="1A23C61F" w14:textId="2746FD5E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</w:tc>
      </w:tr>
      <w:tr w:rsidR="0076534D" w:rsidRPr="00250795" w14:paraId="40EF1B39" w14:textId="77777777" w:rsidTr="00377861">
        <w:tc>
          <w:tcPr>
            <w:tcW w:w="10490" w:type="dxa"/>
            <w:gridSpan w:val="2"/>
            <w:tcBorders>
              <w:left w:val="nil"/>
              <w:right w:val="nil"/>
            </w:tcBorders>
          </w:tcPr>
          <w:p w14:paraId="2B8E7364" w14:textId="77777777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  <w:p w14:paraId="2C7FE133" w14:textId="7474452B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</w:tc>
      </w:tr>
      <w:tr w:rsidR="0076534D" w:rsidRPr="00250795" w14:paraId="45A11C96" w14:textId="77777777" w:rsidTr="00377861">
        <w:tc>
          <w:tcPr>
            <w:tcW w:w="10490" w:type="dxa"/>
            <w:gridSpan w:val="2"/>
            <w:tcBorders>
              <w:left w:val="nil"/>
              <w:right w:val="nil"/>
            </w:tcBorders>
          </w:tcPr>
          <w:p w14:paraId="3D15B5F0" w14:textId="77777777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  <w:p w14:paraId="2FF42E4D" w14:textId="12ED850B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</w:tc>
      </w:tr>
      <w:tr w:rsidR="0076534D" w:rsidRPr="00250795" w14:paraId="5B1C534F" w14:textId="77777777" w:rsidTr="00377861">
        <w:tc>
          <w:tcPr>
            <w:tcW w:w="4868" w:type="dxa"/>
            <w:tcBorders>
              <w:left w:val="nil"/>
              <w:bottom w:val="single" w:sz="12" w:space="0" w:color="auto"/>
              <w:right w:val="nil"/>
            </w:tcBorders>
          </w:tcPr>
          <w:p w14:paraId="24EE9C9B" w14:textId="089AB9F2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en-US" w:eastAsia="zh-TW"/>
              </w:rPr>
            </w:pPr>
            <w:r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Has </w:t>
            </w:r>
            <w:r w:rsidR="00BA2EE9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this</w:t>
            </w:r>
            <w:r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 form been seen and approved by both parties?</w:t>
            </w:r>
          </w:p>
        </w:tc>
        <w:tc>
          <w:tcPr>
            <w:tcW w:w="5622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06E0CCAC" w14:textId="77777777" w:rsidR="00250795" w:rsidRPr="00250795" w:rsidRDefault="00250795" w:rsidP="00250795">
            <w:pPr>
              <w:pStyle w:val="NormalWeb"/>
              <w:spacing w:before="0" w:beforeAutospacing="0" w:after="0" w:afterAutospacing="0"/>
              <w:jc w:val="center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</w:p>
          <w:p w14:paraId="59B777E4" w14:textId="5EF38A98" w:rsidR="0076534D" w:rsidRPr="00250795" w:rsidRDefault="0076534D" w:rsidP="00250795">
            <w:pPr>
              <w:pStyle w:val="NormalWeb"/>
              <w:spacing w:before="0" w:beforeAutospacing="0" w:after="0" w:afterAutospacing="0"/>
              <w:jc w:val="center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  <w:r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YES</w:t>
            </w:r>
            <w:r w:rsidR="00C85A73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 </w:t>
            </w:r>
            <w:r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/</w:t>
            </w:r>
            <w:r w:rsidR="00C85A73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 </w:t>
            </w:r>
            <w:r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NO</w:t>
            </w:r>
          </w:p>
          <w:p w14:paraId="4568A8B0" w14:textId="6093E615" w:rsidR="0076534D" w:rsidRPr="00250795" w:rsidRDefault="0076534D" w:rsidP="0025079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en-US" w:eastAsia="zh-TW"/>
              </w:rPr>
            </w:pPr>
          </w:p>
        </w:tc>
      </w:tr>
      <w:tr w:rsidR="0076534D" w:rsidRPr="00250795" w14:paraId="0F3584AE" w14:textId="77777777" w:rsidTr="00377861">
        <w:tc>
          <w:tcPr>
            <w:tcW w:w="4868" w:type="dxa"/>
            <w:tcBorders>
              <w:top w:val="single" w:sz="12" w:space="0" w:color="auto"/>
              <w:left w:val="nil"/>
              <w:bottom w:val="single" w:sz="18" w:space="0" w:color="auto"/>
              <w:right w:val="nil"/>
            </w:tcBorders>
          </w:tcPr>
          <w:p w14:paraId="40D7CC1F" w14:textId="77777777" w:rsidR="006923F5" w:rsidRDefault="006923F5" w:rsidP="0008160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</w:p>
          <w:p w14:paraId="5FB287E8" w14:textId="1AEAE820" w:rsidR="0076534D" w:rsidRPr="00250795" w:rsidRDefault="00250795" w:rsidP="0008160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  <w:r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Signature of Complainant:</w:t>
            </w:r>
          </w:p>
          <w:p w14:paraId="3B6E84F8" w14:textId="77777777" w:rsidR="00250795" w:rsidRPr="00250795" w:rsidRDefault="00250795" w:rsidP="0008160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b/>
                <w:bCs/>
                <w:color w:val="1F3864" w:themeColor="accent1" w:themeShade="80"/>
                <w:sz w:val="28"/>
                <w:szCs w:val="28"/>
                <w:lang w:val="en-US" w:eastAsia="zh-TW"/>
              </w:rPr>
            </w:pPr>
          </w:p>
          <w:p w14:paraId="78C20B82" w14:textId="5F14C8F7" w:rsidR="00250795" w:rsidRPr="00250795" w:rsidRDefault="00250795" w:rsidP="0008160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b/>
                <w:bCs/>
                <w:color w:val="1F3864" w:themeColor="accent1" w:themeShade="80"/>
                <w:sz w:val="28"/>
                <w:szCs w:val="28"/>
                <w:lang w:val="en-US" w:eastAsia="zh-TW"/>
              </w:rPr>
            </w:pPr>
          </w:p>
        </w:tc>
        <w:tc>
          <w:tcPr>
            <w:tcW w:w="5622" w:type="dxa"/>
            <w:tcBorders>
              <w:top w:val="single" w:sz="12" w:space="0" w:color="auto"/>
              <w:left w:val="nil"/>
              <w:bottom w:val="single" w:sz="18" w:space="0" w:color="auto"/>
              <w:right w:val="nil"/>
            </w:tcBorders>
          </w:tcPr>
          <w:p w14:paraId="3BC8C2AE" w14:textId="77777777" w:rsidR="006923F5" w:rsidRDefault="006923F5" w:rsidP="0076534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</w:p>
          <w:p w14:paraId="119A5CEC" w14:textId="339A338C" w:rsidR="0076534D" w:rsidRDefault="00250795" w:rsidP="0076534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  <w:r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Signature of </w:t>
            </w:r>
            <w:r w:rsidR="00161890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PYWF</w:t>
            </w:r>
            <w:r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 Representative:</w:t>
            </w:r>
          </w:p>
          <w:p w14:paraId="0B34E686" w14:textId="77777777" w:rsidR="003473BC" w:rsidRDefault="003473BC" w:rsidP="0076534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</w:p>
          <w:p w14:paraId="47407782" w14:textId="2BB805B0" w:rsidR="003473BC" w:rsidRPr="003473BC" w:rsidRDefault="00161890" w:rsidP="0076534D">
            <w:pPr>
              <w:pStyle w:val="NormalWeb"/>
              <w:spacing w:before="0" w:beforeAutospacing="0" w:after="0" w:afterAutospacing="0"/>
              <w:rPr>
                <w:rFonts w:ascii="Bradley Hand ITC" w:hAnsi="Bradley Hand ITC" w:cs="Arial"/>
                <w:b/>
                <w:bCs/>
                <w:color w:val="1F3864" w:themeColor="accent1" w:themeShade="80"/>
                <w:lang w:val="en-US" w:eastAsia="zh-TW"/>
              </w:rPr>
            </w:pPr>
            <w:r>
              <w:rPr>
                <w:rFonts w:ascii="Bradley Hand ITC" w:hAnsi="Bradley Hand ITC" w:cs="Arial"/>
                <w:b/>
                <w:bCs/>
                <w:color w:val="1F3864" w:themeColor="accent1" w:themeShade="80"/>
                <w:lang w:val="en-US" w:eastAsia="zh-TW"/>
              </w:rPr>
              <w:t>Supragya Sharma</w:t>
            </w:r>
          </w:p>
        </w:tc>
      </w:tr>
    </w:tbl>
    <w:p w14:paraId="4E8EFBD3" w14:textId="59CC72E9" w:rsidR="0076534D" w:rsidRDefault="005D3612" w:rsidP="006923F5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8"/>
          <w:szCs w:val="28"/>
          <w:lang w:val="en-US" w:eastAsia="zh-T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136147D0" wp14:editId="160CB102">
                <wp:simplePos x="0" y="0"/>
                <wp:positionH relativeFrom="column">
                  <wp:posOffset>-666750</wp:posOffset>
                </wp:positionH>
                <wp:positionV relativeFrom="paragraph">
                  <wp:posOffset>1819910</wp:posOffset>
                </wp:positionV>
                <wp:extent cx="7515225" cy="727075"/>
                <wp:effectExtent l="0" t="0" r="0" b="635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15225" cy="7270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D72F3" w14:textId="099D403F" w:rsidR="005D3612" w:rsidRPr="00C85A73" w:rsidRDefault="005D3612" w:rsidP="005D3612">
                            <w:pPr>
                              <w:jc w:val="center"/>
                              <w:rPr>
                                <w:rFonts w:ascii="FS Emeric Core" w:hAnsi="FS Emeric Core"/>
                                <w:color w:val="1F3864" w:themeColor="accent1" w:themeShade="8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36147D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52.5pt;margin-top:143.3pt;width:591.75pt;height:57.25pt;z-index:-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" filled="f" stroked="f">
                <v:textbox style="mso-fit-shape-to-text:t">
                  <w:txbxContent>
                    <w:p w14:paraId="3BDD72F3" w14:textId="099D403F" w:rsidR="005D3612" w:rsidRPr="00C85A73" w:rsidRDefault="005D3612" w:rsidP="005D3612">
                      <w:pPr>
                        <w:jc w:val="center"/>
                        <w:rPr>
                          <w:rFonts w:ascii="FS Emeric Core" w:hAnsi="FS Emeric Core"/>
                          <w:color w:val="1F3864" w:themeColor="accent1" w:themeShade="8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76534D" w:rsidSect="00377861">
      <w:headerReference w:type="default" r:id="rId10"/>
      <w:footerReference w:type="default" r:id="rId11"/>
      <w:pgSz w:w="11906" w:h="16838"/>
      <w:pgMar w:top="1702" w:right="566" w:bottom="1440" w:left="709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9CB5BB" w14:textId="77777777" w:rsidR="002B264A" w:rsidRDefault="002B264A" w:rsidP="00F42E00">
      <w:pPr>
        <w:spacing w:after="0" w:line="240" w:lineRule="auto"/>
      </w:pPr>
      <w:r>
        <w:separator/>
      </w:r>
    </w:p>
  </w:endnote>
  <w:endnote w:type="continuationSeparator" w:id="0">
    <w:p w14:paraId="7F582B9F" w14:textId="77777777" w:rsidR="002B264A" w:rsidRDefault="002B264A" w:rsidP="00F42E00">
      <w:pPr>
        <w:spacing w:after="0" w:line="240" w:lineRule="auto"/>
      </w:pPr>
      <w:r>
        <w:continuationSeparator/>
      </w:r>
    </w:p>
  </w:endnote>
  <w:endnote w:type="continuationNotice" w:id="1">
    <w:p w14:paraId="1830B2BC" w14:textId="77777777" w:rsidR="002B264A" w:rsidRDefault="002B264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S Emeric Core">
    <w:altName w:val="Calibri"/>
    <w:panose1 w:val="00000000000000000000"/>
    <w:charset w:val="00"/>
    <w:family w:val="modern"/>
    <w:notTrueType/>
    <w:pitch w:val="variable"/>
    <w:sig w:usb0="A000002F" w:usb1="5000206A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FS Emeric Light">
    <w:altName w:val="Calibri"/>
    <w:panose1 w:val="00000000000000000000"/>
    <w:charset w:val="00"/>
    <w:family w:val="modern"/>
    <w:notTrueType/>
    <w:pitch w:val="variable"/>
    <w:sig w:usb0="A000002F" w:usb1="5000206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7C137" w14:textId="217CDA30" w:rsidR="00F42E00" w:rsidRPr="004D585A" w:rsidRDefault="00F42E00" w:rsidP="00F42E00">
    <w:pPr>
      <w:pStyle w:val="NoSpacing"/>
      <w:ind w:right="-24"/>
      <w:jc w:val="center"/>
      <w:rPr>
        <w:rFonts w:ascii="FS Emeric Core" w:hAnsi="FS Emeric Core" w:cs="Times New Roman"/>
        <w:color w:val="1F3864" w:themeColor="accent1" w:themeShade="80"/>
        <w:sz w:val="20"/>
        <w:szCs w:val="20"/>
      </w:rPr>
    </w:pPr>
    <w:r w:rsidRPr="004D585A">
      <w:rPr>
        <w:rFonts w:ascii="FS Emeric Core" w:hAnsi="FS Emeric Core" w:cs="Times New Roman"/>
        <w:b/>
        <w:color w:val="1F3864" w:themeColor="accent1" w:themeShade="80"/>
        <w:sz w:val="20"/>
        <w:szCs w:val="20"/>
      </w:rPr>
      <w:t>Free Call:</w:t>
    </w:r>
    <w:r w:rsidRPr="004D585A">
      <w:rPr>
        <w:rFonts w:ascii="FS Emeric Core" w:hAnsi="FS Emeric Core" w:cs="Times New Roman"/>
        <w:color w:val="1F3864" w:themeColor="accent1" w:themeShade="80"/>
        <w:sz w:val="20"/>
        <w:szCs w:val="20"/>
      </w:rPr>
      <w:t xml:space="preserve"> 1800 457 181 </w:t>
    </w:r>
    <w:r w:rsidRPr="004D585A">
      <w:rPr>
        <w:rFonts w:ascii="FS Emeric Core" w:hAnsi="FS Emeric Core"/>
        <w:color w:val="1F3864" w:themeColor="accent1" w:themeShade="80"/>
        <w:sz w:val="20"/>
        <w:szCs w:val="20"/>
      </w:rPr>
      <w:t xml:space="preserve"> </w:t>
    </w:r>
    <w:r>
      <w:rPr>
        <w:rFonts w:ascii="FS Emeric Core" w:hAnsi="FS Emeric Core"/>
        <w:color w:val="1F3864" w:themeColor="accent1" w:themeShade="80"/>
        <w:sz w:val="20"/>
        <w:szCs w:val="20"/>
      </w:rPr>
      <w:t xml:space="preserve"> </w:t>
    </w:r>
    <w:r w:rsidRPr="004D585A">
      <w:rPr>
        <w:rFonts w:ascii="FS Emeric Core" w:hAnsi="FS Emeric Core" w:cs="Times New Roman"/>
        <w:b/>
        <w:color w:val="1F3864" w:themeColor="accent1" w:themeShade="80"/>
        <w:sz w:val="20"/>
        <w:szCs w:val="20"/>
      </w:rPr>
      <w:t>Email:</w:t>
    </w:r>
    <w:r w:rsidRPr="004D585A">
      <w:rPr>
        <w:rFonts w:ascii="FS Emeric Core" w:hAnsi="FS Emeric Core" w:cs="Times New Roman"/>
        <w:color w:val="1F3864" w:themeColor="accent1" w:themeShade="80"/>
        <w:sz w:val="20"/>
        <w:szCs w:val="20"/>
      </w:rPr>
      <w:t xml:space="preserve"> </w:t>
    </w:r>
    <w:hyperlink r:id="rId1" w:history="1">
      <w:r w:rsidR="004B757F" w:rsidRPr="00E50CBC">
        <w:rPr>
          <w:rStyle w:val="Hyperlink"/>
          <w:rFonts w:ascii="FS Emeric Core" w:hAnsi="FS Emeric Core" w:cs="Times New Roman"/>
          <w:sz w:val="20"/>
          <w:szCs w:val="20"/>
        </w:rPr>
        <w:t>palingyardswindfam@globalpower-generation.com.au</w:t>
      </w:r>
    </w:hyperlink>
  </w:p>
  <w:p w14:paraId="4F3C143A" w14:textId="2ECF76EC" w:rsidR="00F42E00" w:rsidRPr="004D585A" w:rsidRDefault="00F42E00" w:rsidP="00F42E00">
    <w:pPr>
      <w:pStyle w:val="NoSpacing"/>
      <w:ind w:right="-24"/>
      <w:jc w:val="center"/>
      <w:rPr>
        <w:rFonts w:ascii="FS Emeric Core" w:hAnsi="FS Emeric Core" w:cs="Times New Roman"/>
        <w:color w:val="1F3864" w:themeColor="accent1" w:themeShade="80"/>
        <w:sz w:val="20"/>
        <w:szCs w:val="20"/>
      </w:rPr>
    </w:pPr>
    <w:r w:rsidRPr="004D585A">
      <w:rPr>
        <w:rFonts w:ascii="FS Emeric Core" w:hAnsi="FS Emeric Core" w:cs="Times New Roman"/>
        <w:b/>
        <w:color w:val="1F3864" w:themeColor="accent1" w:themeShade="80"/>
        <w:sz w:val="20"/>
        <w:szCs w:val="20"/>
      </w:rPr>
      <w:t>Website:</w:t>
    </w:r>
    <w:r w:rsidRPr="004D585A">
      <w:rPr>
        <w:rFonts w:ascii="FS Emeric Core" w:hAnsi="FS Emeric Core" w:cs="Times New Roman"/>
        <w:color w:val="1F3864" w:themeColor="accent1" w:themeShade="80"/>
        <w:sz w:val="20"/>
        <w:szCs w:val="20"/>
      </w:rPr>
      <w:t xml:space="preserve"> https://</w:t>
    </w:r>
    <w:r w:rsidR="004B757F">
      <w:rPr>
        <w:rFonts w:ascii="FS Emeric Core" w:hAnsi="FS Emeric Core" w:cs="Times New Roman"/>
        <w:color w:val="1F3864" w:themeColor="accent1" w:themeShade="80"/>
        <w:sz w:val="20"/>
        <w:szCs w:val="20"/>
      </w:rPr>
      <w:t>palingyards</w:t>
    </w:r>
    <w:r w:rsidRPr="004D585A">
      <w:rPr>
        <w:rFonts w:ascii="FS Emeric Core" w:hAnsi="FS Emeric Core" w:cs="Times New Roman"/>
        <w:color w:val="1F3864" w:themeColor="accent1" w:themeShade="80"/>
        <w:sz w:val="20"/>
        <w:szCs w:val="20"/>
      </w:rPr>
      <w:t>windfarm.globalpower-generation.com.au</w:t>
    </w:r>
  </w:p>
  <w:p w14:paraId="6EB9DFCA" w14:textId="2E5D41E1" w:rsidR="00F42E00" w:rsidRDefault="00F42E00" w:rsidP="005279CC">
    <w:pPr>
      <w:pStyle w:val="Header"/>
      <w:rPr>
        <w:rFonts w:ascii="FS Emeric Core" w:hAnsi="FS Emeric Core" w:cs="Times New Roman"/>
        <w:color w:val="1F3864" w:themeColor="accent1" w:themeShade="80"/>
        <w:sz w:val="20"/>
        <w:szCs w:val="20"/>
      </w:rPr>
    </w:pPr>
    <w:r w:rsidRPr="004D585A">
      <w:rPr>
        <w:rFonts w:ascii="FS Emeric Core" w:hAnsi="FS Emeric Core" w:cs="Times New Roman"/>
        <w:b/>
        <w:color w:val="1F3864" w:themeColor="accent1" w:themeShade="80"/>
        <w:sz w:val="20"/>
        <w:szCs w:val="20"/>
      </w:rPr>
      <w:t>Mail:</w:t>
    </w:r>
    <w:r w:rsidRPr="004D585A">
      <w:rPr>
        <w:rFonts w:ascii="FS Emeric Core" w:hAnsi="FS Emeric Core" w:cs="Times New Roman"/>
        <w:color w:val="1F3864" w:themeColor="accent1" w:themeShade="80"/>
        <w:sz w:val="20"/>
        <w:szCs w:val="20"/>
      </w:rPr>
      <w:t xml:space="preserve"> </w:t>
    </w:r>
    <w:r w:rsidR="005279CC" w:rsidRPr="005279CC">
      <w:rPr>
        <w:rFonts w:ascii="FS Emeric Core" w:hAnsi="FS Emeric Core" w:cs="Times New Roman"/>
        <w:color w:val="1F3864" w:themeColor="accent1" w:themeShade="80"/>
        <w:sz w:val="20"/>
        <w:szCs w:val="20"/>
      </w:rPr>
      <w:t>Global Power Generation Australia</w:t>
    </w:r>
    <w:r w:rsidRPr="004D585A">
      <w:rPr>
        <w:rFonts w:ascii="FS Emeric Core" w:hAnsi="FS Emeric Core" w:cs="Times New Roman"/>
        <w:color w:val="1F3864" w:themeColor="accent1" w:themeShade="80"/>
        <w:sz w:val="20"/>
        <w:szCs w:val="20"/>
      </w:rPr>
      <w:t xml:space="preserve">, Suite </w:t>
    </w:r>
    <w:r w:rsidR="004B757F">
      <w:rPr>
        <w:rFonts w:ascii="FS Emeric Core" w:hAnsi="FS Emeric Core" w:cs="Times New Roman"/>
        <w:color w:val="1F3864" w:themeColor="accent1" w:themeShade="80"/>
        <w:sz w:val="20"/>
        <w:szCs w:val="20"/>
      </w:rPr>
      <w:t>A</w:t>
    </w:r>
    <w:r w:rsidRPr="004D585A">
      <w:rPr>
        <w:rFonts w:ascii="FS Emeric Core" w:hAnsi="FS Emeric Core" w:cs="Times New Roman"/>
        <w:color w:val="1F3864" w:themeColor="accent1" w:themeShade="80"/>
        <w:sz w:val="20"/>
        <w:szCs w:val="20"/>
      </w:rPr>
      <w:t xml:space="preserve">, Level 3, </w:t>
    </w:r>
    <w:r w:rsidR="00161890">
      <w:rPr>
        <w:rFonts w:ascii="FS Emeric Core" w:hAnsi="FS Emeric Core" w:cs="Times New Roman"/>
        <w:color w:val="1F3864" w:themeColor="accent1" w:themeShade="80"/>
        <w:sz w:val="20"/>
        <w:szCs w:val="20"/>
      </w:rPr>
      <w:t>73 Northbourne Avenue</w:t>
    </w:r>
    <w:r w:rsidRPr="004D585A">
      <w:rPr>
        <w:rFonts w:ascii="FS Emeric Core" w:hAnsi="FS Emeric Core" w:cs="Times New Roman"/>
        <w:color w:val="1F3864" w:themeColor="accent1" w:themeShade="80"/>
        <w:sz w:val="20"/>
        <w:szCs w:val="20"/>
      </w:rPr>
      <w:t>, Canberra ACT 260</w:t>
    </w:r>
    <w:r w:rsidR="005279CC">
      <w:rPr>
        <w:rFonts w:ascii="FS Emeric Core" w:hAnsi="FS Emeric Core" w:cs="Times New Roman"/>
        <w:color w:val="1F3864" w:themeColor="accent1" w:themeShade="80"/>
        <w:sz w:val="20"/>
        <w:szCs w:val="20"/>
      </w:rPr>
      <w:t>1</w:t>
    </w:r>
  </w:p>
  <w:p w14:paraId="52C7C896" w14:textId="182A170E" w:rsidR="00524A10" w:rsidRPr="00524A10" w:rsidRDefault="00524A10" w:rsidP="00524A10">
    <w:pPr>
      <w:jc w:val="right"/>
      <w:rPr>
        <w:rFonts w:ascii="FS Emeric Core" w:hAnsi="FS Emeric Core"/>
        <w:color w:val="1F3864" w:themeColor="accent1" w:themeShade="80"/>
        <w:sz w:val="16"/>
        <w:szCs w:val="16"/>
      </w:rPr>
    </w:pPr>
    <w:r w:rsidRPr="00524A10">
      <w:rPr>
        <w:rFonts w:ascii="FS Emeric Core" w:hAnsi="FS Emeric Core" w:cs="Times New Roman"/>
        <w:color w:val="1F3864" w:themeColor="accent1" w:themeShade="80"/>
        <w:sz w:val="16"/>
        <w:szCs w:val="16"/>
      </w:rPr>
      <w:t>V1_0501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322A30" w14:textId="77777777" w:rsidR="002B264A" w:rsidRDefault="002B264A" w:rsidP="00F42E00">
      <w:pPr>
        <w:spacing w:after="0" w:line="240" w:lineRule="auto"/>
      </w:pPr>
      <w:r>
        <w:separator/>
      </w:r>
    </w:p>
  </w:footnote>
  <w:footnote w:type="continuationSeparator" w:id="0">
    <w:p w14:paraId="6BDFAB90" w14:textId="77777777" w:rsidR="002B264A" w:rsidRDefault="002B264A" w:rsidP="00F42E00">
      <w:pPr>
        <w:spacing w:after="0" w:line="240" w:lineRule="auto"/>
      </w:pPr>
      <w:r>
        <w:continuationSeparator/>
      </w:r>
    </w:p>
  </w:footnote>
  <w:footnote w:type="continuationNotice" w:id="1">
    <w:p w14:paraId="7CADB85C" w14:textId="77777777" w:rsidR="002B264A" w:rsidRDefault="002B264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87F7F" w14:textId="1781A3D0" w:rsidR="00077739" w:rsidRPr="00BE116A" w:rsidRDefault="00077739" w:rsidP="00077739">
    <w:pPr>
      <w:pStyle w:val="Header"/>
      <w:rPr>
        <w:rFonts w:ascii="FS Emeric Light" w:hAnsi="FS Emeric Light"/>
        <w:b/>
        <w:bCs/>
        <w:color w:val="2F5496" w:themeColor="accent1" w:themeShade="BF"/>
        <w:sz w:val="20"/>
        <w:szCs w:val="20"/>
      </w:rPr>
    </w:pPr>
    <w:r w:rsidRPr="00BE116A">
      <w:rPr>
        <w:rFonts w:ascii="FS Emeric Light" w:hAnsi="FS Emeric Light"/>
        <w:b/>
        <w:bCs/>
        <w:noProof/>
        <w:color w:val="2F5496" w:themeColor="accent1" w:themeShade="BF"/>
        <w:sz w:val="20"/>
        <w:szCs w:val="20"/>
      </w:rPr>
      <w:drawing>
        <wp:anchor distT="0" distB="0" distL="114300" distR="114300" simplePos="0" relativeHeight="251658240" behindDoc="0" locked="0" layoutInCell="1" allowOverlap="1" wp14:anchorId="24D8161C" wp14:editId="29394654">
          <wp:simplePos x="0" y="0"/>
          <wp:positionH relativeFrom="column">
            <wp:posOffset>5251450</wp:posOffset>
          </wp:positionH>
          <wp:positionV relativeFrom="paragraph">
            <wp:posOffset>39370</wp:posOffset>
          </wp:positionV>
          <wp:extent cx="1353185" cy="719455"/>
          <wp:effectExtent l="0" t="0" r="0" b="4445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3185" cy="7194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4B757F">
      <w:rPr>
        <w:rFonts w:ascii="FS Emeric Light" w:hAnsi="FS Emeric Light"/>
        <w:b/>
        <w:bCs/>
        <w:noProof/>
        <w:color w:val="2F5496" w:themeColor="accent1" w:themeShade="BF"/>
        <w:sz w:val="20"/>
        <w:szCs w:val="20"/>
      </w:rPr>
      <w:t xml:space="preserve">Paling Yards Development </w:t>
    </w:r>
    <w:r w:rsidR="005279CC">
      <w:rPr>
        <w:rFonts w:ascii="FS Emeric Light" w:hAnsi="FS Emeric Light"/>
        <w:b/>
        <w:bCs/>
        <w:noProof/>
        <w:color w:val="2F5496" w:themeColor="accent1" w:themeShade="BF"/>
        <w:sz w:val="20"/>
        <w:szCs w:val="20"/>
      </w:rPr>
      <w:t>Pty Ltd</w:t>
    </w:r>
  </w:p>
  <w:p w14:paraId="7AACB7D1" w14:textId="3861355A" w:rsidR="005279CC" w:rsidRDefault="00077739" w:rsidP="00077739">
    <w:pPr>
      <w:pStyle w:val="Header"/>
      <w:rPr>
        <w:rFonts w:ascii="FS Emeric Light" w:hAnsi="FS Emeric Light"/>
        <w:b/>
        <w:bCs/>
        <w:color w:val="2F5496" w:themeColor="accent1" w:themeShade="BF"/>
        <w:sz w:val="20"/>
        <w:szCs w:val="20"/>
      </w:rPr>
    </w:pPr>
    <w:r w:rsidRPr="00BE116A">
      <w:rPr>
        <w:rFonts w:ascii="FS Emeric Light" w:hAnsi="FS Emeric Light"/>
        <w:b/>
        <w:bCs/>
        <w:color w:val="2F5496" w:themeColor="accent1" w:themeShade="BF"/>
        <w:sz w:val="20"/>
        <w:szCs w:val="20"/>
      </w:rPr>
      <w:t xml:space="preserve">ABN: </w:t>
    </w:r>
    <w:r w:rsidR="004B757F">
      <w:rPr>
        <w:rFonts w:ascii="FS Emeric Light" w:hAnsi="FS Emeric Light"/>
        <w:b/>
        <w:bCs/>
        <w:color w:val="2F5496" w:themeColor="accent1" w:themeShade="BF"/>
        <w:sz w:val="20"/>
        <w:szCs w:val="20"/>
      </w:rPr>
      <w:t>25 653 388 473</w:t>
    </w:r>
  </w:p>
  <w:p w14:paraId="048BCD0D" w14:textId="447C96A9" w:rsidR="00077739" w:rsidRPr="00BE116A" w:rsidRDefault="00077739" w:rsidP="00077739">
    <w:pPr>
      <w:pStyle w:val="Header"/>
      <w:rPr>
        <w:rFonts w:ascii="FS Emeric Light" w:hAnsi="FS Emeric Light"/>
        <w:b/>
        <w:bCs/>
        <w:color w:val="2F5496" w:themeColor="accent1" w:themeShade="BF"/>
        <w:sz w:val="20"/>
        <w:szCs w:val="20"/>
      </w:rPr>
    </w:pPr>
    <w:r w:rsidRPr="00BE116A">
      <w:rPr>
        <w:rFonts w:ascii="FS Emeric Light" w:hAnsi="FS Emeric Light"/>
        <w:b/>
        <w:bCs/>
        <w:color w:val="2F5496" w:themeColor="accent1" w:themeShade="BF"/>
        <w:sz w:val="20"/>
        <w:szCs w:val="20"/>
      </w:rPr>
      <w:t xml:space="preserve">Level 3, Suite </w:t>
    </w:r>
    <w:r w:rsidR="005279CC">
      <w:rPr>
        <w:rFonts w:ascii="FS Emeric Light" w:hAnsi="FS Emeric Light"/>
        <w:b/>
        <w:bCs/>
        <w:color w:val="2F5496" w:themeColor="accent1" w:themeShade="BF"/>
        <w:sz w:val="20"/>
        <w:szCs w:val="20"/>
      </w:rPr>
      <w:t>A</w:t>
    </w:r>
  </w:p>
  <w:p w14:paraId="6DCBC8C3" w14:textId="77777777" w:rsidR="005279CC" w:rsidRDefault="005279CC" w:rsidP="00077739">
    <w:pPr>
      <w:pStyle w:val="Header"/>
      <w:rPr>
        <w:rFonts w:ascii="FS Emeric Light" w:hAnsi="FS Emeric Light"/>
        <w:b/>
        <w:bCs/>
        <w:color w:val="2F5496" w:themeColor="accent1" w:themeShade="BF"/>
        <w:sz w:val="20"/>
        <w:szCs w:val="20"/>
      </w:rPr>
    </w:pPr>
    <w:r>
      <w:rPr>
        <w:rFonts w:ascii="FS Emeric Light" w:hAnsi="FS Emeric Light"/>
        <w:b/>
        <w:bCs/>
        <w:color w:val="2F5496" w:themeColor="accent1" w:themeShade="BF"/>
        <w:sz w:val="20"/>
        <w:szCs w:val="20"/>
      </w:rPr>
      <w:t>73 Northbourne Avenue</w:t>
    </w:r>
  </w:p>
  <w:p w14:paraId="5E5116A9" w14:textId="4F14D8BE" w:rsidR="00077739" w:rsidRPr="00BE116A" w:rsidRDefault="00077739" w:rsidP="00077739">
    <w:pPr>
      <w:pStyle w:val="Header"/>
      <w:rPr>
        <w:rFonts w:ascii="FS Emeric Light" w:hAnsi="FS Emeric Light"/>
        <w:b/>
        <w:bCs/>
        <w:color w:val="2F5496" w:themeColor="accent1" w:themeShade="BF"/>
        <w:sz w:val="20"/>
        <w:szCs w:val="20"/>
      </w:rPr>
    </w:pPr>
    <w:r w:rsidRPr="00BE116A">
      <w:rPr>
        <w:rFonts w:ascii="FS Emeric Light" w:hAnsi="FS Emeric Light"/>
        <w:b/>
        <w:bCs/>
        <w:color w:val="2F5496" w:themeColor="accent1" w:themeShade="BF"/>
        <w:sz w:val="20"/>
        <w:szCs w:val="20"/>
      </w:rPr>
      <w:t>Canberra ACT 26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B37FE"/>
    <w:multiLevelType w:val="multilevel"/>
    <w:tmpl w:val="A2EE2272"/>
    <w:lvl w:ilvl="0">
      <w:start w:val="1"/>
      <w:numFmt w:val="bullet"/>
      <w:pStyle w:val="ListBullet"/>
      <w:lvlText w:val="•"/>
      <w:lvlJc w:val="left"/>
      <w:pPr>
        <w:tabs>
          <w:tab w:val="num" w:pos="170"/>
        </w:tabs>
        <w:ind w:left="170" w:hanging="170"/>
      </w:pPr>
      <w:rPr>
        <w:rFonts w:ascii="Times New Roman" w:hAnsi="Times New Roman" w:cs="Times New Roman" w:hint="default"/>
        <w:b w:val="0"/>
        <w:i w:val="0"/>
        <w:color w:val="000000" w:themeColor="text1"/>
        <w:position w:val="0"/>
        <w:sz w:val="20"/>
      </w:rPr>
    </w:lvl>
    <w:lvl w:ilvl="1">
      <w:start w:val="1"/>
      <w:numFmt w:val="bullet"/>
      <w:pStyle w:val="ListBullet2"/>
      <w:lvlText w:val="–"/>
      <w:lvlJc w:val="left"/>
      <w:pPr>
        <w:tabs>
          <w:tab w:val="num" w:pos="340"/>
        </w:tabs>
        <w:ind w:left="340" w:hanging="170"/>
      </w:pPr>
      <w:rPr>
        <w:rFonts w:asciiTheme="minorHAnsi" w:hAnsiTheme="minorHAnsi" w:cs="Times New Roman" w:hint="default"/>
        <w:b w:val="0"/>
        <w:i w:val="0"/>
        <w:color w:val="auto"/>
        <w:position w:val="2"/>
        <w:sz w:val="20"/>
      </w:rPr>
    </w:lvl>
    <w:lvl w:ilvl="2">
      <w:start w:val="1"/>
      <w:numFmt w:val="bullet"/>
      <w:pStyle w:val="ListBullet3"/>
      <w:lvlText w:val="&gt;"/>
      <w:lvlJc w:val="left"/>
      <w:pPr>
        <w:tabs>
          <w:tab w:val="num" w:pos="510"/>
        </w:tabs>
        <w:ind w:left="510" w:hanging="170"/>
      </w:pPr>
      <w:rPr>
        <w:rFonts w:ascii="Symbol" w:hAnsi="Symbol" w:hint="default"/>
        <w:b w:val="0"/>
        <w:i w:val="0"/>
        <w:color w:val="000000" w:themeColor="text1"/>
        <w:spacing w:val="0"/>
        <w:w w:val="100"/>
        <w:position w:val="3"/>
        <w:sz w:val="18"/>
        <w:szCs w:val="16"/>
      </w:rPr>
    </w:lvl>
    <w:lvl w:ilvl="3">
      <w:start w:val="1"/>
      <w:numFmt w:val="none"/>
      <w:lvlText w:val=""/>
      <w:lvlJc w:val="left"/>
      <w:pPr>
        <w:ind w:left="-32767" w:firstLine="0"/>
      </w:pPr>
    </w:lvl>
    <w:lvl w:ilvl="4">
      <w:start w:val="1"/>
      <w:numFmt w:val="none"/>
      <w:lvlText w:val=""/>
      <w:lvlJc w:val="left"/>
      <w:pPr>
        <w:ind w:left="-32767" w:firstLine="0"/>
      </w:pPr>
    </w:lvl>
    <w:lvl w:ilvl="5">
      <w:start w:val="1"/>
      <w:numFmt w:val="none"/>
      <w:lvlText w:val=""/>
      <w:lvlJc w:val="left"/>
      <w:pPr>
        <w:ind w:left="-32767" w:firstLine="0"/>
      </w:pPr>
    </w:lvl>
    <w:lvl w:ilvl="6">
      <w:start w:val="1"/>
      <w:numFmt w:val="none"/>
      <w:lvlText w:val=""/>
      <w:lvlJc w:val="left"/>
      <w:pPr>
        <w:ind w:left="-32767" w:firstLine="0"/>
      </w:pPr>
    </w:lvl>
    <w:lvl w:ilvl="7">
      <w:start w:val="1"/>
      <w:numFmt w:val="none"/>
      <w:lvlText w:val=""/>
      <w:lvlJc w:val="left"/>
      <w:pPr>
        <w:ind w:left="-32767" w:firstLine="0"/>
      </w:pPr>
    </w:lvl>
    <w:lvl w:ilvl="8">
      <w:start w:val="1"/>
      <w:numFmt w:val="none"/>
      <w:lvlText w:val=""/>
      <w:lvlJc w:val="left"/>
      <w:pPr>
        <w:ind w:left="-32767" w:firstLine="0"/>
      </w:pPr>
    </w:lvl>
  </w:abstractNum>
  <w:abstractNum w:abstractNumId="1" w15:restartNumberingAfterBreak="0">
    <w:nsid w:val="22FD6BDE"/>
    <w:multiLevelType w:val="hybridMultilevel"/>
    <w:tmpl w:val="17626B9E"/>
    <w:lvl w:ilvl="0" w:tplc="A2982DB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55076F"/>
    <w:multiLevelType w:val="hybridMultilevel"/>
    <w:tmpl w:val="E42ADBDC"/>
    <w:lvl w:ilvl="0" w:tplc="168682EA">
      <w:start w:val="1"/>
      <w:numFmt w:val="decimal"/>
      <w:lvlText w:val="%1."/>
      <w:lvlJc w:val="left"/>
      <w:pPr>
        <w:ind w:left="1080" w:hanging="72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24480B"/>
    <w:multiLevelType w:val="hybridMultilevel"/>
    <w:tmpl w:val="17B86BC4"/>
    <w:lvl w:ilvl="0" w:tplc="BA3889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72C4" w:themeColor="accent1"/>
        <w:sz w:val="32"/>
        <w:szCs w:val="3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4357C7"/>
    <w:multiLevelType w:val="multilevel"/>
    <w:tmpl w:val="71FC4AC6"/>
    <w:lvl w:ilvl="0">
      <w:start w:val="1"/>
      <w:numFmt w:val="bullet"/>
      <w:lvlText w:val="•"/>
      <w:lvlJc w:val="left"/>
      <w:pPr>
        <w:tabs>
          <w:tab w:val="num" w:pos="170"/>
        </w:tabs>
        <w:ind w:left="170" w:hanging="170"/>
      </w:pPr>
      <w:rPr>
        <w:rFonts w:ascii="Times New Roman" w:hAnsi="Times New Roman" w:cs="Times New Roman" w:hint="default"/>
        <w:b w:val="0"/>
        <w:i w:val="0"/>
        <w:color w:val="000000" w:themeColor="text1"/>
        <w:position w:val="0"/>
        <w:sz w:val="20"/>
      </w:rPr>
    </w:lvl>
    <w:lvl w:ilvl="1">
      <w:start w:val="1"/>
      <w:numFmt w:val="bullet"/>
      <w:lvlText w:val=""/>
      <w:lvlJc w:val="left"/>
      <w:pPr>
        <w:tabs>
          <w:tab w:val="num" w:pos="340"/>
        </w:tabs>
        <w:ind w:left="340" w:hanging="170"/>
      </w:pPr>
      <w:rPr>
        <w:rFonts w:ascii="Symbol" w:hAnsi="Symbol" w:hint="default"/>
        <w:b w:val="0"/>
        <w:i w:val="0"/>
        <w:color w:val="auto"/>
        <w:position w:val="2"/>
        <w:sz w:val="20"/>
      </w:rPr>
    </w:lvl>
    <w:lvl w:ilvl="2">
      <w:start w:val="1"/>
      <w:numFmt w:val="bullet"/>
      <w:lvlText w:val="&gt;"/>
      <w:lvlJc w:val="left"/>
      <w:pPr>
        <w:tabs>
          <w:tab w:val="num" w:pos="510"/>
        </w:tabs>
        <w:ind w:left="510" w:hanging="170"/>
      </w:pPr>
      <w:rPr>
        <w:rFonts w:ascii="Symbol" w:hAnsi="Symbol" w:hint="default"/>
        <w:b w:val="0"/>
        <w:i w:val="0"/>
        <w:color w:val="000000" w:themeColor="text1"/>
        <w:spacing w:val="0"/>
        <w:w w:val="100"/>
        <w:position w:val="3"/>
        <w:sz w:val="18"/>
        <w:szCs w:val="16"/>
      </w:rPr>
    </w:lvl>
    <w:lvl w:ilvl="3">
      <w:start w:val="1"/>
      <w:numFmt w:val="none"/>
      <w:lvlText w:val=""/>
      <w:lvlJc w:val="left"/>
      <w:pPr>
        <w:ind w:left="-32767" w:firstLine="0"/>
      </w:pPr>
    </w:lvl>
    <w:lvl w:ilvl="4">
      <w:start w:val="1"/>
      <w:numFmt w:val="none"/>
      <w:lvlText w:val=""/>
      <w:lvlJc w:val="left"/>
      <w:pPr>
        <w:ind w:left="-32767" w:firstLine="0"/>
      </w:pPr>
    </w:lvl>
    <w:lvl w:ilvl="5">
      <w:start w:val="1"/>
      <w:numFmt w:val="none"/>
      <w:lvlText w:val=""/>
      <w:lvlJc w:val="left"/>
      <w:pPr>
        <w:ind w:left="-32767" w:firstLine="0"/>
      </w:pPr>
    </w:lvl>
    <w:lvl w:ilvl="6">
      <w:start w:val="1"/>
      <w:numFmt w:val="none"/>
      <w:lvlText w:val=""/>
      <w:lvlJc w:val="left"/>
      <w:pPr>
        <w:ind w:left="-32767" w:firstLine="0"/>
      </w:pPr>
    </w:lvl>
    <w:lvl w:ilvl="7">
      <w:start w:val="1"/>
      <w:numFmt w:val="none"/>
      <w:lvlText w:val=""/>
      <w:lvlJc w:val="left"/>
      <w:pPr>
        <w:ind w:left="-32767" w:firstLine="0"/>
      </w:pPr>
    </w:lvl>
    <w:lvl w:ilvl="8">
      <w:start w:val="1"/>
      <w:numFmt w:val="none"/>
      <w:lvlText w:val=""/>
      <w:lvlJc w:val="left"/>
      <w:pPr>
        <w:ind w:left="-32767" w:firstLine="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yNbOwNLc0MTM2sTRR0lEKTi0uzszPAykwrAUAfoOAViwAAAA="/>
  </w:docVars>
  <w:rsids>
    <w:rsidRoot w:val="007B1A33"/>
    <w:rsid w:val="00027C65"/>
    <w:rsid w:val="0003236A"/>
    <w:rsid w:val="000408FF"/>
    <w:rsid w:val="00064224"/>
    <w:rsid w:val="00067660"/>
    <w:rsid w:val="0007562E"/>
    <w:rsid w:val="00077739"/>
    <w:rsid w:val="000A032D"/>
    <w:rsid w:val="000C78CD"/>
    <w:rsid w:val="000D67EE"/>
    <w:rsid w:val="000D7E87"/>
    <w:rsid w:val="000E12A7"/>
    <w:rsid w:val="000E7568"/>
    <w:rsid w:val="000F55F7"/>
    <w:rsid w:val="00127823"/>
    <w:rsid w:val="00131D18"/>
    <w:rsid w:val="00161890"/>
    <w:rsid w:val="00186935"/>
    <w:rsid w:val="0023247C"/>
    <w:rsid w:val="00247780"/>
    <w:rsid w:val="00250795"/>
    <w:rsid w:val="002B264A"/>
    <w:rsid w:val="002F0F1D"/>
    <w:rsid w:val="00305C3C"/>
    <w:rsid w:val="00305E6A"/>
    <w:rsid w:val="003473BC"/>
    <w:rsid w:val="0034755D"/>
    <w:rsid w:val="00355BBD"/>
    <w:rsid w:val="00377861"/>
    <w:rsid w:val="003847C4"/>
    <w:rsid w:val="003915C2"/>
    <w:rsid w:val="003E25DF"/>
    <w:rsid w:val="0041186F"/>
    <w:rsid w:val="004148A8"/>
    <w:rsid w:val="00416AF7"/>
    <w:rsid w:val="004729F8"/>
    <w:rsid w:val="0049092E"/>
    <w:rsid w:val="00492674"/>
    <w:rsid w:val="004A55A4"/>
    <w:rsid w:val="004B757F"/>
    <w:rsid w:val="004D2F5C"/>
    <w:rsid w:val="004D585A"/>
    <w:rsid w:val="00503836"/>
    <w:rsid w:val="00504C2D"/>
    <w:rsid w:val="00522BBF"/>
    <w:rsid w:val="00524A10"/>
    <w:rsid w:val="005279CC"/>
    <w:rsid w:val="00536844"/>
    <w:rsid w:val="00536B72"/>
    <w:rsid w:val="00557B3A"/>
    <w:rsid w:val="00570AF8"/>
    <w:rsid w:val="00594411"/>
    <w:rsid w:val="005A29AA"/>
    <w:rsid w:val="005B4625"/>
    <w:rsid w:val="005D3612"/>
    <w:rsid w:val="005F5612"/>
    <w:rsid w:val="00616121"/>
    <w:rsid w:val="0064461D"/>
    <w:rsid w:val="006923F5"/>
    <w:rsid w:val="006A7648"/>
    <w:rsid w:val="006B3F58"/>
    <w:rsid w:val="006B6390"/>
    <w:rsid w:val="00736D14"/>
    <w:rsid w:val="0076534D"/>
    <w:rsid w:val="007B1A33"/>
    <w:rsid w:val="007C0A0A"/>
    <w:rsid w:val="007D5143"/>
    <w:rsid w:val="008D2F18"/>
    <w:rsid w:val="00903C07"/>
    <w:rsid w:val="00906756"/>
    <w:rsid w:val="0094643B"/>
    <w:rsid w:val="009A14DC"/>
    <w:rsid w:val="009B2134"/>
    <w:rsid w:val="00A33E06"/>
    <w:rsid w:val="00A63046"/>
    <w:rsid w:val="00A6546C"/>
    <w:rsid w:val="00A75703"/>
    <w:rsid w:val="00A91304"/>
    <w:rsid w:val="00A919C8"/>
    <w:rsid w:val="00AF57B8"/>
    <w:rsid w:val="00B3586A"/>
    <w:rsid w:val="00B41B43"/>
    <w:rsid w:val="00B76AE4"/>
    <w:rsid w:val="00B911B2"/>
    <w:rsid w:val="00B94DA6"/>
    <w:rsid w:val="00BA2EE9"/>
    <w:rsid w:val="00BA61F3"/>
    <w:rsid w:val="00BC0469"/>
    <w:rsid w:val="00BE116A"/>
    <w:rsid w:val="00BF092A"/>
    <w:rsid w:val="00C46DB3"/>
    <w:rsid w:val="00C7204E"/>
    <w:rsid w:val="00C85A73"/>
    <w:rsid w:val="00CA5E1D"/>
    <w:rsid w:val="00D45F57"/>
    <w:rsid w:val="00D7152B"/>
    <w:rsid w:val="00DA1B48"/>
    <w:rsid w:val="00DA7825"/>
    <w:rsid w:val="00EB5EB7"/>
    <w:rsid w:val="00EE1540"/>
    <w:rsid w:val="00F139F1"/>
    <w:rsid w:val="00F42E00"/>
    <w:rsid w:val="00F56432"/>
    <w:rsid w:val="00F56E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E7E6A5"/>
  <w15:chartTrackingRefBased/>
  <w15:docId w15:val="{E1B4C60B-F6AD-417F-9F07-76307704F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nhideWhenUsed/>
    <w:qFormat/>
    <w:rsid w:val="007B1A33"/>
    <w:pPr>
      <w:numPr>
        <w:numId w:val="1"/>
      </w:numPr>
      <w:spacing w:before="120" w:after="120" w:line="240" w:lineRule="atLeast"/>
    </w:pPr>
    <w:rPr>
      <w:rFonts w:eastAsia="Times New Roman" w:cs="Arial"/>
      <w:color w:val="000000" w:themeColor="text1"/>
      <w:sz w:val="20"/>
      <w:szCs w:val="20"/>
      <w:lang w:eastAsia="en-AU"/>
    </w:rPr>
  </w:style>
  <w:style w:type="paragraph" w:styleId="ListBullet2">
    <w:name w:val="List Bullet 2"/>
    <w:basedOn w:val="ListBullet"/>
    <w:unhideWhenUsed/>
    <w:qFormat/>
    <w:rsid w:val="007B1A33"/>
    <w:pPr>
      <w:numPr>
        <w:ilvl w:val="1"/>
      </w:numPr>
    </w:pPr>
  </w:style>
  <w:style w:type="paragraph" w:styleId="ListBullet3">
    <w:name w:val="List Bullet 3"/>
    <w:basedOn w:val="Normal"/>
    <w:semiHidden/>
    <w:unhideWhenUsed/>
    <w:rsid w:val="007B1A33"/>
    <w:pPr>
      <w:numPr>
        <w:ilvl w:val="2"/>
        <w:numId w:val="1"/>
      </w:numPr>
      <w:tabs>
        <w:tab w:val="clear" w:pos="510"/>
        <w:tab w:val="num" w:pos="360"/>
      </w:tabs>
      <w:spacing w:before="120" w:after="120" w:line="240" w:lineRule="atLeast"/>
      <w:ind w:left="0" w:firstLine="0"/>
    </w:pPr>
    <w:rPr>
      <w:rFonts w:eastAsia="Times New Roman" w:cs="Arial"/>
      <w:color w:val="000000" w:themeColor="text1"/>
      <w:sz w:val="20"/>
      <w:szCs w:val="20"/>
      <w:lang w:eastAsia="en-AU"/>
    </w:rPr>
  </w:style>
  <w:style w:type="character" w:styleId="Hyperlink">
    <w:name w:val="Hyperlink"/>
    <w:basedOn w:val="DefaultParagraphFont"/>
    <w:uiPriority w:val="99"/>
    <w:unhideWhenUsed/>
    <w:rsid w:val="007B1A33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qFormat/>
    <w:rsid w:val="00BC0469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0408F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">
    <w:name w:val="Table Grid"/>
    <w:basedOn w:val="TableNormal"/>
    <w:uiPriority w:val="39"/>
    <w:rsid w:val="00A654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5D3612"/>
  </w:style>
  <w:style w:type="character" w:styleId="UnresolvedMention">
    <w:name w:val="Unresolved Mention"/>
    <w:basedOn w:val="DefaultParagraphFont"/>
    <w:uiPriority w:val="99"/>
    <w:semiHidden/>
    <w:unhideWhenUsed/>
    <w:rsid w:val="007C0A0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42E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2E00"/>
  </w:style>
  <w:style w:type="paragraph" w:styleId="Footer">
    <w:name w:val="footer"/>
    <w:basedOn w:val="Normal"/>
    <w:link w:val="FooterChar"/>
    <w:uiPriority w:val="99"/>
    <w:unhideWhenUsed/>
    <w:rsid w:val="00F42E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2E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75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6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palingyardswindfam@globalpower-generation.com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6D4D572BEE825478B3DCA7A73C9B356" ma:contentTypeVersion="18" ma:contentTypeDescription="Crear nuevo documento." ma:contentTypeScope="" ma:versionID="f349e025668585d332ffed1bc5a50b7b">
  <xsd:schema xmlns:xsd="http://www.w3.org/2001/XMLSchema" xmlns:xs="http://www.w3.org/2001/XMLSchema" xmlns:p="http://schemas.microsoft.com/office/2006/metadata/properties" xmlns:ns2="4b97ce63-9d57-49a8-8808-fcaf3557bcdd" xmlns:ns3="54331bbe-0de2-4ede-8102-dc0a5cc8a04d" targetNamespace="http://schemas.microsoft.com/office/2006/metadata/properties" ma:root="true" ma:fieldsID="7964a02f67ac33ce1b6b622eaf80244f" ns2:_="" ns3:_="">
    <xsd:import namespace="4b97ce63-9d57-49a8-8808-fcaf3557bcdd"/>
    <xsd:import namespace="54331bbe-0de2-4ede-8102-dc0a5cc8a0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97ce63-9d57-49a8-8808-fcaf3557bc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Etiquetas de imagen" ma:readOnly="false" ma:fieldId="{5cf76f15-5ced-4ddc-b409-7134ff3c332f}" ma:taxonomyMulti="true" ma:sspId="a181c148-9ad9-4a74-9ffe-3faf7671d2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331bbe-0de2-4ede-8102-dc0a5cc8a04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049ec04-d4f4-4657-8727-c6cb43e10001}" ma:internalName="TaxCatchAll" ma:showField="CatchAllData" ma:web="54331bbe-0de2-4ede-8102-dc0a5cc8a0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4331bbe-0de2-4ede-8102-dc0a5cc8a04d" xsi:nil="true"/>
    <lcf76f155ced4ddcb4097134ff3c332f xmlns="4b97ce63-9d57-49a8-8808-fcaf3557bcdd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B568A01-B422-42F0-8B2C-1C0AD5B04885}"/>
</file>

<file path=customXml/itemProps2.xml><?xml version="1.0" encoding="utf-8"?>
<ds:datastoreItem xmlns:ds="http://schemas.openxmlformats.org/officeDocument/2006/customXml" ds:itemID="{48B60375-188C-4006-8FF8-40796E18560D}">
  <ds:schemaRefs>
    <ds:schemaRef ds:uri="http://schemas.microsoft.com/office/2006/metadata/properties"/>
    <ds:schemaRef ds:uri="http://schemas.microsoft.com/office/infopath/2007/PartnerControls"/>
    <ds:schemaRef ds:uri="8007a197-877f-4ef1-8e63-84dd7a246693"/>
    <ds:schemaRef ds:uri="59ebfd54-143f-4552-bcc8-dd88e316e45b"/>
  </ds:schemaRefs>
</ds:datastoreItem>
</file>

<file path=customXml/itemProps3.xml><?xml version="1.0" encoding="utf-8"?>
<ds:datastoreItem xmlns:ds="http://schemas.openxmlformats.org/officeDocument/2006/customXml" ds:itemID="{2BF84C71-B3EF-482F-B37D-EB3A7828DEC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86</Words>
  <Characters>10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 Micallef</dc:creator>
  <cp:keywords/>
  <dc:description/>
  <cp:lastModifiedBy>Supragya Sharma</cp:lastModifiedBy>
  <cp:revision>4</cp:revision>
  <dcterms:created xsi:type="dcterms:W3CDTF">2022-05-24T23:30:00Z</dcterms:created>
  <dcterms:modified xsi:type="dcterms:W3CDTF">2022-07-05T0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D4D572BEE825478B3DCA7A73C9B356</vt:lpwstr>
  </property>
  <property fmtid="{D5CDD505-2E9C-101B-9397-08002B2CF9AE}" pid="3" name="MediaServiceImageTags">
    <vt:lpwstr/>
  </property>
</Properties>
</file>